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693DE" w14:textId="77777777" w:rsidR="00A95D02" w:rsidRDefault="00A95D02" w:rsidP="00A95D02">
      <w:pPr>
        <w:pStyle w:val="NoSpacing"/>
        <w:rPr>
          <w:rFonts w:ascii="Georgia" w:hAnsi="Georgia"/>
          <w:sz w:val="28"/>
          <w:szCs w:val="28"/>
        </w:rPr>
      </w:pPr>
    </w:p>
    <w:p w14:paraId="39339705" w14:textId="77777777" w:rsidR="008F1308" w:rsidRDefault="008F1308" w:rsidP="00A95D02">
      <w:pPr>
        <w:pStyle w:val="NoSpacing"/>
        <w:rPr>
          <w:rFonts w:ascii="Georgia" w:hAnsi="Georgia"/>
          <w:sz w:val="28"/>
          <w:szCs w:val="28"/>
        </w:rPr>
      </w:pPr>
    </w:p>
    <w:p w14:paraId="0B357FE6" w14:textId="77777777" w:rsidR="00A95D02" w:rsidRPr="00F15A1C" w:rsidRDefault="006B2D63" w:rsidP="00A95D02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F15A1C">
        <w:rPr>
          <w:rFonts w:ascii="Georgia" w:hAnsi="Georgia"/>
          <w:b/>
          <w:bCs/>
        </w:rPr>
        <w:t>Student I</w:t>
      </w:r>
      <w:r w:rsidR="00A95D02" w:rsidRPr="00F15A1C">
        <w:rPr>
          <w:rFonts w:ascii="Georgia" w:hAnsi="Georgia"/>
          <w:b/>
          <w:bCs/>
        </w:rPr>
        <w:t>nfo</w:t>
      </w:r>
      <w:r w:rsidRPr="00F15A1C">
        <w:rPr>
          <w:rFonts w:ascii="Georgia" w:hAnsi="Georgia"/>
          <w:b/>
          <w:bCs/>
        </w:rPr>
        <w:t>rmation:</w:t>
      </w:r>
    </w:p>
    <w:p w14:paraId="1E784F4E" w14:textId="77777777" w:rsidR="006B2D63" w:rsidRDefault="006B2D63" w:rsidP="006B2D63">
      <w:pPr>
        <w:pStyle w:val="NoSpacing"/>
        <w:ind w:left="720"/>
        <w:rPr>
          <w:rFonts w:ascii="Georgia" w:hAnsi="Georgia"/>
        </w:rPr>
      </w:pPr>
    </w:p>
    <w:p w14:paraId="08873862" w14:textId="77777777" w:rsidR="006B2D63" w:rsidRP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468AC14C" w14:textId="77777777" w:rsidR="005E7403" w:rsidRDefault="00A95D02" w:rsidP="005E7403">
      <w:pPr>
        <w:pStyle w:val="NoSpacing"/>
        <w:numPr>
          <w:ilvl w:val="0"/>
          <w:numId w:val="2"/>
        </w:numPr>
        <w:rPr>
          <w:rFonts w:ascii="Georgia" w:hAnsi="Georgia"/>
        </w:rPr>
      </w:pPr>
      <w:r>
        <w:rPr>
          <w:rFonts w:ascii="Georgia" w:hAnsi="Georgia"/>
        </w:rPr>
        <w:t>Full Name (as per school record)</w:t>
      </w:r>
    </w:p>
    <w:p w14:paraId="54265534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5D9F8880" w14:textId="77777777" w:rsidR="00A95D02" w:rsidRPr="00A95D02" w:rsidRDefault="00A95D02" w:rsidP="005E7403">
      <w:pPr>
        <w:pStyle w:val="NoSpacing"/>
        <w:ind w:left="1080"/>
        <w:rPr>
          <w:rFonts w:ascii="Georgia" w:hAnsi="Georgia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 w:rsidR="005E7403">
        <w:rPr>
          <w:rFonts w:ascii="Georgia" w:hAnsi="Georgia"/>
          <w:u w:val="single"/>
        </w:rPr>
        <w:tab/>
      </w:r>
      <w:r w:rsidR="005E7403"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 w:rsidR="005E7403">
        <w:rPr>
          <w:rFonts w:ascii="Georgia" w:hAnsi="Georgia"/>
          <w:u w:val="single"/>
        </w:rPr>
        <w:tab/>
      </w:r>
      <w:r w:rsidR="005E7403">
        <w:rPr>
          <w:rFonts w:ascii="Georgia" w:hAnsi="Georgia"/>
          <w:u w:val="single"/>
        </w:rPr>
        <w:tab/>
      </w:r>
    </w:p>
    <w:p w14:paraId="4C4483D2" w14:textId="77777777" w:rsidR="005E7403" w:rsidRDefault="00A95D02" w:rsidP="005E7403">
      <w:pPr>
        <w:pStyle w:val="NoSpacing"/>
        <w:numPr>
          <w:ilvl w:val="0"/>
          <w:numId w:val="2"/>
        </w:numPr>
        <w:rPr>
          <w:rFonts w:ascii="Georgia" w:hAnsi="Georgia"/>
        </w:rPr>
      </w:pPr>
      <w:r>
        <w:rPr>
          <w:rFonts w:ascii="Georgia" w:hAnsi="Georgia"/>
        </w:rPr>
        <w:t>Please enter his/ her date of birth according to your school record (in words)</w:t>
      </w:r>
    </w:p>
    <w:p w14:paraId="7B81E9A6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41ED87C1" w14:textId="77777777" w:rsidR="00A95D02" w:rsidRPr="00A95D02" w:rsidRDefault="00A95D02" w:rsidP="005E7403">
      <w:pPr>
        <w:pStyle w:val="NoSpacing"/>
        <w:ind w:left="1080"/>
        <w:rPr>
          <w:rFonts w:ascii="Georgia" w:hAnsi="Georgia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507DDA18" w14:textId="77777777" w:rsidR="00A95D02" w:rsidRDefault="003A49D7" w:rsidP="00A95D02">
      <w:pPr>
        <w:pStyle w:val="NoSpacing"/>
        <w:numPr>
          <w:ilvl w:val="0"/>
          <w:numId w:val="2"/>
        </w:numPr>
        <w:rPr>
          <w:rFonts w:ascii="Georgia" w:hAnsi="Georgia"/>
        </w:rPr>
      </w:pPr>
      <w:r>
        <w:rPr>
          <w:rFonts w:ascii="Georgia" w:hAnsi="Georgia"/>
        </w:rPr>
        <w:t>How many years has he</w:t>
      </w:r>
      <w:r w:rsidR="005E7403">
        <w:rPr>
          <w:rFonts w:ascii="Georgia" w:hAnsi="Georgia"/>
        </w:rPr>
        <w:t>/ she spent in your school?</w:t>
      </w:r>
    </w:p>
    <w:p w14:paraId="0724A28A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237C371D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6F5B291A" w14:textId="77777777" w:rsidR="006B2D63" w:rsidRPr="00F15A1C" w:rsidRDefault="006B2D63" w:rsidP="006B2D63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F15A1C">
        <w:rPr>
          <w:rFonts w:ascii="Georgia" w:hAnsi="Georgia"/>
          <w:b/>
          <w:bCs/>
        </w:rPr>
        <w:t>Individual Filling the Reference:</w:t>
      </w:r>
    </w:p>
    <w:p w14:paraId="1744B4EC" w14:textId="77777777" w:rsidR="006B2D63" w:rsidRDefault="006B2D63" w:rsidP="006B2D63">
      <w:pPr>
        <w:pStyle w:val="NoSpacing"/>
        <w:ind w:left="720"/>
        <w:rPr>
          <w:rFonts w:ascii="Georgia" w:hAnsi="Georgia"/>
        </w:rPr>
      </w:pPr>
    </w:p>
    <w:p w14:paraId="41DD798E" w14:textId="77777777" w:rsidR="006B2D63" w:rsidRP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688D22C9" w14:textId="77777777" w:rsidR="006B2D63" w:rsidRDefault="006B2D63" w:rsidP="006B2D63">
      <w:pPr>
        <w:pStyle w:val="NoSpacing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>Name</w:t>
      </w:r>
    </w:p>
    <w:p w14:paraId="097C6FEF" w14:textId="77777777" w:rsid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</w:p>
    <w:p w14:paraId="05DEE16B" w14:textId="77777777" w:rsidR="006B2D63" w:rsidRPr="00A95D02" w:rsidRDefault="006B2D63" w:rsidP="006B2D63">
      <w:pPr>
        <w:pStyle w:val="NoSpacing"/>
        <w:ind w:left="1080"/>
        <w:rPr>
          <w:rFonts w:ascii="Georgia" w:hAnsi="Georgia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527A852F" w14:textId="77777777" w:rsidR="006B2D63" w:rsidRDefault="006B2D63" w:rsidP="006B2D63">
      <w:pPr>
        <w:pStyle w:val="NoSpacing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>School Name</w:t>
      </w:r>
    </w:p>
    <w:p w14:paraId="41544892" w14:textId="77777777" w:rsid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</w:p>
    <w:p w14:paraId="5970E37A" w14:textId="77777777" w:rsidR="006B2D63" w:rsidRPr="00A95D02" w:rsidRDefault="006B2D63" w:rsidP="006B2D63">
      <w:pPr>
        <w:pStyle w:val="NoSpacing"/>
        <w:ind w:left="1080"/>
        <w:rPr>
          <w:rFonts w:ascii="Georgia" w:hAnsi="Georgia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5AD3A260" w14:textId="77777777" w:rsidR="006B2D63" w:rsidRDefault="006B2D63" w:rsidP="006B2D63">
      <w:pPr>
        <w:pStyle w:val="NoSpacing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>Email Address</w:t>
      </w:r>
    </w:p>
    <w:p w14:paraId="04091BAA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6C76F39D" w14:textId="77777777" w:rsidR="005E7403" w:rsidRDefault="005E7403" w:rsidP="005E7403">
      <w:pPr>
        <w:pStyle w:val="NoSpacing"/>
        <w:ind w:left="1080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2A6CCA58" w14:textId="77777777" w:rsidR="005E7403" w:rsidRDefault="006B2D63" w:rsidP="006B2D63">
      <w:pPr>
        <w:pStyle w:val="NoSpacing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>Phone Number</w:t>
      </w:r>
    </w:p>
    <w:p w14:paraId="2A9B52A2" w14:textId="77777777" w:rsidR="006B2D63" w:rsidRDefault="006B2D63" w:rsidP="005E7403">
      <w:pPr>
        <w:pStyle w:val="NoSpacing"/>
        <w:ind w:left="1080"/>
        <w:rPr>
          <w:rFonts w:ascii="Georgia" w:hAnsi="Georgia"/>
          <w:u w:val="single"/>
        </w:rPr>
      </w:pPr>
    </w:p>
    <w:p w14:paraId="23BDE154" w14:textId="77777777" w:rsidR="005E7403" w:rsidRPr="005E7403" w:rsidRDefault="005E7403" w:rsidP="005E7403">
      <w:pPr>
        <w:pStyle w:val="NoSpacing"/>
        <w:ind w:left="1080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 w:rsidR="006B2D63"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467A0A23" w14:textId="77777777" w:rsidR="005E7403" w:rsidRDefault="006B2D63" w:rsidP="006B2D63">
      <w:pPr>
        <w:pStyle w:val="NoSpacing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>Relation to the Student (Principal, Head, Assistant Head, Year Tutor)</w:t>
      </w:r>
    </w:p>
    <w:p w14:paraId="52E3CA83" w14:textId="77777777" w:rsid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</w:p>
    <w:p w14:paraId="07DCEFB7" w14:textId="77777777" w:rsidR="006B2D63" w:rsidRDefault="006B2D63" w:rsidP="006B2D63">
      <w:pPr>
        <w:pStyle w:val="NoSpacing"/>
        <w:ind w:left="1080"/>
        <w:rPr>
          <w:rFonts w:ascii="Georgia" w:hAnsi="Georgia"/>
          <w:u w:val="single"/>
        </w:rPr>
      </w:pPr>
    </w:p>
    <w:p w14:paraId="41E4F714" w14:textId="77777777" w:rsidR="006B2D63" w:rsidRPr="00F15A1C" w:rsidRDefault="006B2D63" w:rsidP="006B2D63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F15A1C">
        <w:rPr>
          <w:rFonts w:ascii="Georgia" w:hAnsi="Georgia"/>
          <w:b/>
          <w:bCs/>
        </w:rPr>
        <w:t>Achieved/ Predicted</w:t>
      </w:r>
      <w:r w:rsidR="00F15A1C" w:rsidRPr="00F15A1C">
        <w:rPr>
          <w:rFonts w:ascii="Georgia" w:hAnsi="Georgia"/>
          <w:b/>
          <w:bCs/>
        </w:rPr>
        <w:t xml:space="preserve"> Grades</w:t>
      </w:r>
      <w:r w:rsidRPr="00F15A1C">
        <w:rPr>
          <w:rFonts w:ascii="Georgia" w:hAnsi="Georgia"/>
          <w:b/>
          <w:bCs/>
        </w:rPr>
        <w:t>:</w:t>
      </w:r>
    </w:p>
    <w:p w14:paraId="07E78B91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  <w:r>
        <w:rPr>
          <w:rFonts w:ascii="Georgia" w:hAnsi="Georgia"/>
        </w:rPr>
        <w:t>List the examinations the student is entered for or has taken, together with predicted or actual grades</w:t>
      </w:r>
    </w:p>
    <w:p w14:paraId="58E1F039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</w:p>
    <w:tbl>
      <w:tblPr>
        <w:tblStyle w:val="TableGrid"/>
        <w:tblW w:w="0" w:type="auto"/>
        <w:tblInd w:w="914" w:type="dxa"/>
        <w:tblLayout w:type="fixed"/>
        <w:tblLook w:val="04A0" w:firstRow="1" w:lastRow="0" w:firstColumn="1" w:lastColumn="0" w:noHBand="0" w:noVBand="1"/>
      </w:tblPr>
      <w:tblGrid>
        <w:gridCol w:w="634"/>
        <w:gridCol w:w="1414"/>
        <w:gridCol w:w="1108"/>
        <w:gridCol w:w="1152"/>
        <w:gridCol w:w="556"/>
        <w:gridCol w:w="1646"/>
        <w:gridCol w:w="1078"/>
        <w:gridCol w:w="1074"/>
      </w:tblGrid>
      <w:tr w:rsidR="00F15A1C" w14:paraId="2A8B6864" w14:textId="77777777" w:rsidTr="0022284D">
        <w:trPr>
          <w:trHeight w:val="1052"/>
        </w:trPr>
        <w:tc>
          <w:tcPr>
            <w:tcW w:w="634" w:type="dxa"/>
            <w:vAlign w:val="center"/>
          </w:tcPr>
          <w:p w14:paraId="6EC99D89" w14:textId="77777777" w:rsidR="00F15A1C" w:rsidRPr="00F15A1C" w:rsidRDefault="0022284D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S. No.</w:t>
            </w:r>
          </w:p>
        </w:tc>
        <w:tc>
          <w:tcPr>
            <w:tcW w:w="1414" w:type="dxa"/>
            <w:vAlign w:val="center"/>
          </w:tcPr>
          <w:p w14:paraId="47AD8103" w14:textId="77777777" w:rsidR="00F15A1C" w:rsidRPr="00F15A1C" w:rsidRDefault="0022284D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Subject</w:t>
            </w:r>
          </w:p>
        </w:tc>
        <w:tc>
          <w:tcPr>
            <w:tcW w:w="1108" w:type="dxa"/>
            <w:vAlign w:val="center"/>
          </w:tcPr>
          <w:p w14:paraId="663B2DD3" w14:textId="77777777" w:rsidR="00F15A1C" w:rsidRPr="00F15A1C" w:rsidRDefault="00F15A1C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Predicted Grades</w:t>
            </w: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0759DA69" w14:textId="77777777" w:rsidR="00F15A1C" w:rsidRPr="00F15A1C" w:rsidRDefault="00F15A1C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Actual Grade (If taken)</w:t>
            </w: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1D1CB10F" w14:textId="77777777" w:rsidR="00F15A1C" w:rsidRPr="00F15A1C" w:rsidRDefault="0022284D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S. No.</w:t>
            </w:r>
          </w:p>
        </w:tc>
        <w:tc>
          <w:tcPr>
            <w:tcW w:w="1646" w:type="dxa"/>
            <w:vAlign w:val="center"/>
          </w:tcPr>
          <w:p w14:paraId="70C147CA" w14:textId="77777777" w:rsidR="00F15A1C" w:rsidRPr="00F15A1C" w:rsidRDefault="0022284D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Subject</w:t>
            </w:r>
          </w:p>
        </w:tc>
        <w:tc>
          <w:tcPr>
            <w:tcW w:w="1078" w:type="dxa"/>
            <w:vAlign w:val="center"/>
          </w:tcPr>
          <w:p w14:paraId="41EC0B31" w14:textId="77777777" w:rsidR="00F15A1C" w:rsidRPr="00F15A1C" w:rsidRDefault="00F15A1C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Predicted Grades</w:t>
            </w:r>
          </w:p>
        </w:tc>
        <w:tc>
          <w:tcPr>
            <w:tcW w:w="1074" w:type="dxa"/>
            <w:vAlign w:val="center"/>
          </w:tcPr>
          <w:p w14:paraId="1776258E" w14:textId="77777777" w:rsidR="00F15A1C" w:rsidRPr="00F15A1C" w:rsidRDefault="00F15A1C" w:rsidP="003F1878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 w:rsidRPr="00F15A1C">
              <w:rPr>
                <w:rFonts w:ascii="Georgia" w:hAnsi="Georgia"/>
                <w:sz w:val="20"/>
                <w:szCs w:val="20"/>
              </w:rPr>
              <w:t>Actual Grades (If taken)</w:t>
            </w:r>
          </w:p>
        </w:tc>
      </w:tr>
      <w:tr w:rsidR="0022284D" w14:paraId="161A2CBA" w14:textId="77777777" w:rsidTr="0022284D">
        <w:trPr>
          <w:trHeight w:val="353"/>
        </w:trPr>
        <w:tc>
          <w:tcPr>
            <w:tcW w:w="634" w:type="dxa"/>
            <w:vAlign w:val="center"/>
          </w:tcPr>
          <w:p w14:paraId="413099D2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</w:t>
            </w:r>
          </w:p>
        </w:tc>
        <w:tc>
          <w:tcPr>
            <w:tcW w:w="1414" w:type="dxa"/>
            <w:vAlign w:val="center"/>
          </w:tcPr>
          <w:p w14:paraId="0089F0CC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46E77DFA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39D8BEAE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4B17FCDD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7</w:t>
            </w:r>
          </w:p>
        </w:tc>
        <w:tc>
          <w:tcPr>
            <w:tcW w:w="1646" w:type="dxa"/>
            <w:vAlign w:val="center"/>
          </w:tcPr>
          <w:p w14:paraId="724C9A73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7FCE2AC1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234B2D6B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  <w:tr w:rsidR="0022284D" w14:paraId="5E2A63F2" w14:textId="77777777" w:rsidTr="0022284D">
        <w:trPr>
          <w:trHeight w:val="375"/>
        </w:trPr>
        <w:tc>
          <w:tcPr>
            <w:tcW w:w="634" w:type="dxa"/>
            <w:vAlign w:val="center"/>
          </w:tcPr>
          <w:p w14:paraId="0532A0A8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2</w:t>
            </w:r>
          </w:p>
        </w:tc>
        <w:tc>
          <w:tcPr>
            <w:tcW w:w="1414" w:type="dxa"/>
            <w:vAlign w:val="center"/>
          </w:tcPr>
          <w:p w14:paraId="024A12A5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6EB9ED99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6DDD067C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534EB636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8</w:t>
            </w:r>
          </w:p>
        </w:tc>
        <w:tc>
          <w:tcPr>
            <w:tcW w:w="1646" w:type="dxa"/>
            <w:vAlign w:val="center"/>
          </w:tcPr>
          <w:p w14:paraId="0DB11681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5DB90105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1D68F276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  <w:tr w:rsidR="0022284D" w14:paraId="07595546" w14:textId="77777777" w:rsidTr="0022284D">
        <w:trPr>
          <w:trHeight w:val="353"/>
        </w:trPr>
        <w:tc>
          <w:tcPr>
            <w:tcW w:w="634" w:type="dxa"/>
            <w:vAlign w:val="center"/>
          </w:tcPr>
          <w:p w14:paraId="1B4914E8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</w:t>
            </w:r>
          </w:p>
        </w:tc>
        <w:tc>
          <w:tcPr>
            <w:tcW w:w="1414" w:type="dxa"/>
            <w:vAlign w:val="center"/>
          </w:tcPr>
          <w:p w14:paraId="5DB3C186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54142930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247D0BC7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6C399600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9</w:t>
            </w:r>
          </w:p>
        </w:tc>
        <w:tc>
          <w:tcPr>
            <w:tcW w:w="1646" w:type="dxa"/>
            <w:vAlign w:val="center"/>
          </w:tcPr>
          <w:p w14:paraId="783C6D7D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41415F67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03F5CA2A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  <w:tr w:rsidR="0022284D" w14:paraId="78E8FBBB" w14:textId="77777777" w:rsidTr="0022284D">
        <w:trPr>
          <w:trHeight w:val="353"/>
        </w:trPr>
        <w:tc>
          <w:tcPr>
            <w:tcW w:w="634" w:type="dxa"/>
            <w:vAlign w:val="center"/>
          </w:tcPr>
          <w:p w14:paraId="092911C2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4</w:t>
            </w:r>
          </w:p>
        </w:tc>
        <w:tc>
          <w:tcPr>
            <w:tcW w:w="1414" w:type="dxa"/>
            <w:vAlign w:val="center"/>
          </w:tcPr>
          <w:p w14:paraId="079B0337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60D7103F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359734BA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04CE965F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0</w:t>
            </w:r>
          </w:p>
        </w:tc>
        <w:tc>
          <w:tcPr>
            <w:tcW w:w="1646" w:type="dxa"/>
            <w:vAlign w:val="center"/>
          </w:tcPr>
          <w:p w14:paraId="046B62FA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26C0C798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4CB5E397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  <w:tr w:rsidR="0022284D" w14:paraId="1D31E7AB" w14:textId="77777777" w:rsidTr="0022284D">
        <w:trPr>
          <w:trHeight w:val="375"/>
        </w:trPr>
        <w:tc>
          <w:tcPr>
            <w:tcW w:w="634" w:type="dxa"/>
            <w:vAlign w:val="center"/>
          </w:tcPr>
          <w:p w14:paraId="1D0E3A02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5</w:t>
            </w:r>
          </w:p>
        </w:tc>
        <w:tc>
          <w:tcPr>
            <w:tcW w:w="1414" w:type="dxa"/>
            <w:vAlign w:val="center"/>
          </w:tcPr>
          <w:p w14:paraId="45D428FB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7734FF3F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4730FA77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3D057455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1</w:t>
            </w:r>
          </w:p>
        </w:tc>
        <w:tc>
          <w:tcPr>
            <w:tcW w:w="1646" w:type="dxa"/>
            <w:vAlign w:val="center"/>
          </w:tcPr>
          <w:p w14:paraId="154CB733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3B1CDC98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5D478E7B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  <w:tr w:rsidR="0022284D" w14:paraId="6C98FE1A" w14:textId="77777777" w:rsidTr="0022284D">
        <w:trPr>
          <w:trHeight w:val="375"/>
        </w:trPr>
        <w:tc>
          <w:tcPr>
            <w:tcW w:w="634" w:type="dxa"/>
            <w:vAlign w:val="center"/>
          </w:tcPr>
          <w:p w14:paraId="1E913C93" w14:textId="77777777" w:rsidR="0022284D" w:rsidRDefault="0022284D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6</w:t>
            </w:r>
          </w:p>
        </w:tc>
        <w:tc>
          <w:tcPr>
            <w:tcW w:w="1414" w:type="dxa"/>
            <w:vAlign w:val="center"/>
          </w:tcPr>
          <w:p w14:paraId="44CDA8BF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08" w:type="dxa"/>
            <w:vAlign w:val="center"/>
          </w:tcPr>
          <w:p w14:paraId="20CF7CF5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52" w:type="dxa"/>
            <w:tcBorders>
              <w:right w:val="double" w:sz="4" w:space="0" w:color="auto"/>
            </w:tcBorders>
            <w:vAlign w:val="center"/>
          </w:tcPr>
          <w:p w14:paraId="52F9871D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556" w:type="dxa"/>
            <w:tcBorders>
              <w:left w:val="double" w:sz="4" w:space="0" w:color="auto"/>
            </w:tcBorders>
            <w:vAlign w:val="center"/>
          </w:tcPr>
          <w:p w14:paraId="49C141A5" w14:textId="77777777" w:rsidR="0022284D" w:rsidRDefault="00AA081F" w:rsidP="0022284D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2</w:t>
            </w:r>
          </w:p>
        </w:tc>
        <w:tc>
          <w:tcPr>
            <w:tcW w:w="1646" w:type="dxa"/>
            <w:vAlign w:val="center"/>
          </w:tcPr>
          <w:p w14:paraId="1600362E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8" w:type="dxa"/>
            <w:vAlign w:val="center"/>
          </w:tcPr>
          <w:p w14:paraId="212B3105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074" w:type="dxa"/>
            <w:vAlign w:val="center"/>
          </w:tcPr>
          <w:p w14:paraId="11044A09" w14:textId="77777777" w:rsidR="0022284D" w:rsidRDefault="0022284D" w:rsidP="00F15A1C">
            <w:pPr>
              <w:pStyle w:val="NoSpacing"/>
              <w:rPr>
                <w:rFonts w:ascii="Georgia" w:hAnsi="Georgia"/>
              </w:rPr>
            </w:pPr>
          </w:p>
        </w:tc>
      </w:tr>
    </w:tbl>
    <w:p w14:paraId="44592C8C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</w:p>
    <w:p w14:paraId="2C0ECF80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</w:p>
    <w:p w14:paraId="4F3B36C5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</w:p>
    <w:p w14:paraId="2DB0F22B" w14:textId="77777777" w:rsidR="00F15A1C" w:rsidRDefault="00F15A1C" w:rsidP="00F15A1C">
      <w:pPr>
        <w:pStyle w:val="NoSpacing"/>
        <w:ind w:left="720"/>
        <w:rPr>
          <w:rFonts w:ascii="Georgia" w:hAnsi="Georgia"/>
        </w:rPr>
      </w:pPr>
    </w:p>
    <w:p w14:paraId="784723D9" w14:textId="77777777" w:rsidR="000B681E" w:rsidRDefault="000B681E" w:rsidP="000B681E">
      <w:pPr>
        <w:pStyle w:val="NoSpacing"/>
        <w:ind w:left="720"/>
        <w:rPr>
          <w:rFonts w:ascii="Georgia" w:hAnsi="Georgia"/>
          <w:b/>
          <w:bCs/>
        </w:rPr>
      </w:pPr>
    </w:p>
    <w:p w14:paraId="5C373FEE" w14:textId="77777777" w:rsidR="000B681E" w:rsidRDefault="000B681E" w:rsidP="000B681E">
      <w:pPr>
        <w:pStyle w:val="NoSpacing"/>
        <w:ind w:left="720"/>
        <w:rPr>
          <w:rFonts w:ascii="Georgia" w:hAnsi="Georgia"/>
          <w:b/>
          <w:bCs/>
        </w:rPr>
      </w:pPr>
    </w:p>
    <w:p w14:paraId="4E9C704A" w14:textId="77777777" w:rsidR="00514F77" w:rsidRDefault="00514F77" w:rsidP="00514F77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F15A1C">
        <w:rPr>
          <w:rFonts w:ascii="Georgia" w:hAnsi="Georgia"/>
          <w:b/>
          <w:bCs/>
        </w:rPr>
        <w:t>Overall Rank:</w:t>
      </w:r>
    </w:p>
    <w:p w14:paraId="628CB720" w14:textId="77777777" w:rsidR="00A11EA3" w:rsidRDefault="00A11EA3" w:rsidP="00A11EA3">
      <w:pPr>
        <w:pStyle w:val="NoSpacing"/>
        <w:ind w:left="720"/>
        <w:rPr>
          <w:rFonts w:ascii="Georgia" w:hAnsi="Georgia"/>
          <w:b/>
          <w:bCs/>
        </w:rPr>
      </w:pPr>
    </w:p>
    <w:p w14:paraId="4B5A2436" w14:textId="77777777" w:rsidR="00514F77" w:rsidRDefault="00643C28" w:rsidP="00AF4AF3">
      <w:pPr>
        <w:pStyle w:val="NoSpacing"/>
        <w:numPr>
          <w:ilvl w:val="0"/>
          <w:numId w:val="5"/>
        </w:numPr>
        <w:spacing w:line="360" w:lineRule="auto"/>
        <w:rPr>
          <w:rFonts w:ascii="Georgia" w:hAnsi="Georgia"/>
        </w:rPr>
      </w:pPr>
      <w:r>
        <w:rPr>
          <w:rFonts w:ascii="Georgia" w:hAnsi="Georgia"/>
        </w:rPr>
        <w:t>Percentile (Rank)</w:t>
      </w:r>
    </w:p>
    <w:p w14:paraId="5C2C006F" w14:textId="77777777" w:rsidR="00514F77" w:rsidRDefault="0082404F" w:rsidP="0082404F">
      <w:pPr>
        <w:pStyle w:val="NoSpacing"/>
        <w:ind w:left="108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5637E09B" wp14:editId="38B07ABE">
                <wp:simplePos x="0" y="0"/>
                <wp:positionH relativeFrom="column">
                  <wp:posOffset>4421505</wp:posOffset>
                </wp:positionH>
                <wp:positionV relativeFrom="paragraph">
                  <wp:posOffset>19050</wp:posOffset>
                </wp:positionV>
                <wp:extent cx="114300" cy="123825"/>
                <wp:effectExtent l="0" t="0" r="19050" b="2857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F107E" w14:textId="77777777" w:rsidR="0082404F" w:rsidRDefault="0082404F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37E0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8.15pt;margin-top:1.5pt;width:9pt;height:9.75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">
                <v:textbox>
                  <w:txbxContent>
                    <w:p w14:paraId="307F107E" w14:textId="77777777" w:rsidR="0082404F" w:rsidRDefault="0082404F" w:rsidP="00643C28"/>
                  </w:txbxContent>
                </v:textbox>
              </v:shape>
            </w:pict>
          </mc:Fallback>
        </mc:AlternateContent>
      </w: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65619C18" wp14:editId="6CAE3316">
                <wp:simplePos x="0" y="0"/>
                <wp:positionH relativeFrom="column">
                  <wp:posOffset>3516630</wp:posOffset>
                </wp:positionH>
                <wp:positionV relativeFrom="paragraph">
                  <wp:posOffset>9525</wp:posOffset>
                </wp:positionV>
                <wp:extent cx="114300" cy="123825"/>
                <wp:effectExtent l="0" t="0" r="19050" b="285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CE41E" w14:textId="77777777" w:rsidR="00643C28" w:rsidRDefault="00643C28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19C18" id="_x0000_s1027" type="#_x0000_t202" style="position:absolute;left:0;text-align:left;margin-left:276.9pt;margin-top:.75pt;width:9pt;height:9.7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">
                <v:textbox>
                  <w:txbxContent>
                    <w:p w14:paraId="7CECE41E" w14:textId="77777777" w:rsidR="00643C28" w:rsidRDefault="00643C28" w:rsidP="00643C28"/>
                  </w:txbxContent>
                </v:textbox>
              </v:shape>
            </w:pict>
          </mc:Fallback>
        </mc:AlternateContent>
      </w: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71EAC22F" wp14:editId="56287431">
                <wp:simplePos x="0" y="0"/>
                <wp:positionH relativeFrom="column">
                  <wp:posOffset>2592705</wp:posOffset>
                </wp:positionH>
                <wp:positionV relativeFrom="paragraph">
                  <wp:posOffset>19050</wp:posOffset>
                </wp:positionV>
                <wp:extent cx="114300" cy="123825"/>
                <wp:effectExtent l="0" t="0" r="19050" b="2857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38A47" w14:textId="77777777" w:rsidR="00643C28" w:rsidRDefault="00643C28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AC22F" id="_x0000_s1028" type="#_x0000_t202" style="position:absolute;left:0;text-align:left;margin-left:204.15pt;margin-top:1.5pt;width:9pt;height:9.7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">
                <v:textbox>
                  <w:txbxContent>
                    <w:p w14:paraId="21538A47" w14:textId="77777777" w:rsidR="00643C28" w:rsidRDefault="00643C28" w:rsidP="00643C28"/>
                  </w:txbxContent>
                </v:textbox>
              </v:shape>
            </w:pict>
          </mc:Fallback>
        </mc:AlternateContent>
      </w:r>
      <w:r w:rsidR="00643C28"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68FE6406" wp14:editId="02502D6C">
                <wp:simplePos x="0" y="0"/>
                <wp:positionH relativeFrom="column">
                  <wp:posOffset>1678305</wp:posOffset>
                </wp:positionH>
                <wp:positionV relativeFrom="paragraph">
                  <wp:posOffset>9525</wp:posOffset>
                </wp:positionV>
                <wp:extent cx="114300" cy="123825"/>
                <wp:effectExtent l="0" t="0" r="19050" b="2857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FD43A" w14:textId="77777777" w:rsidR="00643C28" w:rsidRDefault="00643C28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E6406" id="_x0000_s1029" type="#_x0000_t202" style="position:absolute;left:0;text-align:left;margin-left:132.15pt;margin-top:.75pt;width:9pt;height:9.75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">
                <v:textbox>
                  <w:txbxContent>
                    <w:p w14:paraId="3A8FD43A" w14:textId="77777777" w:rsidR="00643C28" w:rsidRDefault="00643C28" w:rsidP="00643C28"/>
                  </w:txbxContent>
                </v:textbox>
              </v:shape>
            </w:pict>
          </mc:Fallback>
        </mc:AlternateContent>
      </w:r>
      <w:r w:rsidR="00643C28"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58EB49A5" wp14:editId="55752EBC">
                <wp:simplePos x="0" y="0"/>
                <wp:positionH relativeFrom="column">
                  <wp:posOffset>649605</wp:posOffset>
                </wp:positionH>
                <wp:positionV relativeFrom="paragraph">
                  <wp:posOffset>9525</wp:posOffset>
                </wp:positionV>
                <wp:extent cx="114300" cy="12382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91308" w14:textId="77777777" w:rsidR="00643C28" w:rsidRDefault="00643C28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B49A5" id="_x0000_s1030" type="#_x0000_t202" style="position:absolute;left:0;text-align:left;margin-left:51.15pt;margin-top:.75pt;width:9pt;height:9.75p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">
                <v:textbox>
                  <w:txbxContent>
                    <w:p w14:paraId="78191308" w14:textId="77777777" w:rsidR="00643C28" w:rsidRDefault="00643C28" w:rsidP="00643C28"/>
                  </w:txbxContent>
                </v:textbox>
              </v:shape>
            </w:pict>
          </mc:Fallback>
        </mc:AlternateContent>
      </w:r>
      <w:r w:rsidR="00643C28">
        <w:rPr>
          <w:rFonts w:ascii="Georgia" w:hAnsi="Georgia"/>
        </w:rPr>
        <w:t xml:space="preserve">    Top 5%</w:t>
      </w:r>
      <w:r w:rsidR="00643C28"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0B8ED371" wp14:editId="0152542C">
                <wp:simplePos x="0" y="0"/>
                <wp:positionH relativeFrom="column">
                  <wp:posOffset>649605</wp:posOffset>
                </wp:positionH>
                <wp:positionV relativeFrom="paragraph">
                  <wp:posOffset>9525</wp:posOffset>
                </wp:positionV>
                <wp:extent cx="114300" cy="123825"/>
                <wp:effectExtent l="0" t="0" r="19050" b="285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6CADB" w14:textId="77777777" w:rsidR="00643C28" w:rsidRDefault="00643C28" w:rsidP="00643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ED371" id="_x0000_s1031" type="#_x0000_t202" style="position:absolute;left:0;text-align:left;margin-left:51.15pt;margin-top:.75pt;width:9pt;height:9.7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">
                <v:textbox>
                  <w:txbxContent>
                    <w:p w14:paraId="0776CADB" w14:textId="77777777" w:rsidR="00643C28" w:rsidRDefault="00643C28" w:rsidP="00643C28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 w:rsidR="00643C28">
        <w:rPr>
          <w:rFonts w:ascii="Georgia" w:hAnsi="Georgia"/>
        </w:rPr>
        <w:t>Top 10%</w:t>
      </w:r>
      <w:r>
        <w:rPr>
          <w:rFonts w:ascii="Georgia" w:hAnsi="Georgia"/>
        </w:rPr>
        <w:tab/>
      </w:r>
      <w:r w:rsidR="00643C28">
        <w:rPr>
          <w:rFonts w:ascii="Georgia" w:hAnsi="Georgia"/>
        </w:rPr>
        <w:t>Top 25%</w:t>
      </w:r>
      <w:r>
        <w:rPr>
          <w:rFonts w:ascii="Georgia" w:hAnsi="Georgia"/>
        </w:rPr>
        <w:tab/>
      </w:r>
      <w:r w:rsidR="00643C28">
        <w:rPr>
          <w:rFonts w:ascii="Georgia" w:hAnsi="Georgia"/>
        </w:rPr>
        <w:t>Top 50%</w:t>
      </w:r>
      <w:r>
        <w:rPr>
          <w:rFonts w:ascii="Georgia" w:hAnsi="Georgia"/>
        </w:rPr>
        <w:tab/>
        <w:t>Other</w:t>
      </w:r>
    </w:p>
    <w:p w14:paraId="1F1993D8" w14:textId="77777777" w:rsidR="0082404F" w:rsidRDefault="0082404F" w:rsidP="0082404F">
      <w:pPr>
        <w:pStyle w:val="NoSpacing"/>
        <w:ind w:left="1080"/>
        <w:rPr>
          <w:rFonts w:ascii="Georgia" w:hAnsi="Georgia"/>
          <w:u w:val="single"/>
        </w:rPr>
      </w:pPr>
    </w:p>
    <w:p w14:paraId="33498010" w14:textId="77777777" w:rsidR="00514F77" w:rsidRDefault="00514F77" w:rsidP="00514F77">
      <w:pPr>
        <w:pStyle w:val="NoSpacing"/>
        <w:ind w:left="1080"/>
        <w:rPr>
          <w:rFonts w:ascii="Georgia" w:hAnsi="Georgia"/>
        </w:rPr>
      </w:pP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  <w:r w:rsidRPr="00514F77">
        <w:rPr>
          <w:rFonts w:ascii="Georgia" w:hAnsi="Georgia"/>
          <w:u w:val="single"/>
        </w:rPr>
        <w:tab/>
      </w:r>
    </w:p>
    <w:p w14:paraId="25C2C14D" w14:textId="77777777" w:rsidR="00514F77" w:rsidRDefault="00514F77" w:rsidP="00514F77">
      <w:pPr>
        <w:pStyle w:val="NoSpacing"/>
        <w:numPr>
          <w:ilvl w:val="0"/>
          <w:numId w:val="5"/>
        </w:numPr>
        <w:rPr>
          <w:rFonts w:ascii="Georgia" w:hAnsi="Georgia"/>
        </w:rPr>
      </w:pPr>
      <w:r>
        <w:rPr>
          <w:rFonts w:ascii="Georgia" w:hAnsi="Georgia"/>
        </w:rPr>
        <w:t>Size of Cohort</w:t>
      </w:r>
      <w:r w:rsidR="0082404F">
        <w:rPr>
          <w:rFonts w:ascii="Georgia" w:hAnsi="Georgia"/>
        </w:rPr>
        <w:t xml:space="preserve"> (</w:t>
      </w:r>
      <w:r w:rsidR="00AA081F">
        <w:rPr>
          <w:rFonts w:ascii="Georgia" w:hAnsi="Georgia"/>
        </w:rPr>
        <w:t>Total n</w:t>
      </w:r>
      <w:r w:rsidR="0082404F">
        <w:rPr>
          <w:rFonts w:ascii="Georgia" w:hAnsi="Georgia"/>
        </w:rPr>
        <w:t>umber of students in Year XI)</w:t>
      </w:r>
    </w:p>
    <w:p w14:paraId="3B7E787F" w14:textId="77777777" w:rsidR="00C153AA" w:rsidRDefault="004704AF" w:rsidP="00C153AA">
      <w:pPr>
        <w:pStyle w:val="NoSpacing"/>
        <w:ind w:left="1080"/>
        <w:rPr>
          <w:rFonts w:ascii="Georgia" w:hAnsi="Georgia"/>
        </w:rPr>
      </w:pPr>
      <w:r>
        <w:rPr>
          <w:rFonts w:ascii="Georgia" w:hAnsi="Georgia"/>
        </w:rPr>
        <w:br/>
      </w:r>
    </w:p>
    <w:p w14:paraId="7DE16B96" w14:textId="77777777" w:rsidR="004704AF" w:rsidRDefault="004704AF" w:rsidP="004704AF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Ratings:</w:t>
      </w:r>
    </w:p>
    <w:p w14:paraId="4BE95653" w14:textId="77777777" w:rsidR="004704AF" w:rsidRDefault="004704AF" w:rsidP="004704AF">
      <w:pPr>
        <w:pStyle w:val="NoSpacing"/>
        <w:ind w:left="360"/>
        <w:rPr>
          <w:rFonts w:ascii="Georgia" w:hAnsi="Georgia"/>
        </w:rPr>
      </w:pPr>
    </w:p>
    <w:p w14:paraId="51A1794E" w14:textId="77777777" w:rsidR="00C153AA" w:rsidRPr="00C153AA" w:rsidRDefault="00C153AA" w:rsidP="00C153AA">
      <w:pPr>
        <w:pStyle w:val="NoSpacing"/>
        <w:ind w:left="720"/>
        <w:rPr>
          <w:rFonts w:ascii="Georgia" w:hAnsi="Georgia"/>
        </w:rPr>
      </w:pPr>
      <w:r>
        <w:rPr>
          <w:rFonts w:ascii="Georgia" w:hAnsi="Georgia"/>
        </w:rPr>
        <w:t>Tick the most appropriate boxes</w:t>
      </w:r>
      <w:r w:rsidRPr="00C153AA">
        <w:rPr>
          <w:rFonts w:ascii="Georgia" w:hAnsi="Georgia"/>
        </w:rPr>
        <w:t>:</w:t>
      </w:r>
    </w:p>
    <w:p w14:paraId="3AB7864B" w14:textId="77777777" w:rsidR="00C153AA" w:rsidRDefault="00C153AA" w:rsidP="00C153AA">
      <w:pPr>
        <w:pStyle w:val="NoSpacing"/>
        <w:ind w:left="720"/>
        <w:rPr>
          <w:rFonts w:ascii="Georgia" w:hAnsi="Georgia"/>
        </w:rPr>
      </w:pPr>
    </w:p>
    <w:tbl>
      <w:tblPr>
        <w:tblStyle w:val="TableGrid"/>
        <w:tblW w:w="0" w:type="auto"/>
        <w:tblInd w:w="914" w:type="dxa"/>
        <w:tblLook w:val="04A0" w:firstRow="1" w:lastRow="0" w:firstColumn="1" w:lastColumn="0" w:noHBand="0" w:noVBand="1"/>
      </w:tblPr>
      <w:tblGrid>
        <w:gridCol w:w="2434"/>
        <w:gridCol w:w="1170"/>
        <w:gridCol w:w="1170"/>
        <w:gridCol w:w="1620"/>
        <w:gridCol w:w="983"/>
      </w:tblGrid>
      <w:tr w:rsidR="00C153AA" w14:paraId="1A2D120F" w14:textId="77777777" w:rsidTr="00C153AA">
        <w:trPr>
          <w:trHeight w:val="638"/>
        </w:trPr>
        <w:tc>
          <w:tcPr>
            <w:tcW w:w="2434" w:type="dxa"/>
            <w:vAlign w:val="center"/>
          </w:tcPr>
          <w:p w14:paraId="2DA7C6BC" w14:textId="77777777" w:rsidR="00C153AA" w:rsidRPr="00F15A1C" w:rsidRDefault="00C153AA" w:rsidP="00A8747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187FEBD2" w14:textId="77777777" w:rsidR="00C153AA" w:rsidRPr="00F15A1C" w:rsidRDefault="00C153AA" w:rsidP="00C153AA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Excellent</w:t>
            </w:r>
          </w:p>
        </w:tc>
        <w:tc>
          <w:tcPr>
            <w:tcW w:w="1170" w:type="dxa"/>
            <w:vAlign w:val="center"/>
          </w:tcPr>
          <w:p w14:paraId="7E86A2BD" w14:textId="77777777" w:rsidR="00C153AA" w:rsidRPr="00F15A1C" w:rsidRDefault="00C153AA" w:rsidP="00C153AA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Good</w:t>
            </w:r>
          </w:p>
        </w:tc>
        <w:tc>
          <w:tcPr>
            <w:tcW w:w="1620" w:type="dxa"/>
            <w:vAlign w:val="center"/>
          </w:tcPr>
          <w:p w14:paraId="0E1E297E" w14:textId="77777777" w:rsidR="00C153AA" w:rsidRPr="00F15A1C" w:rsidRDefault="00C153AA" w:rsidP="00C153AA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Below Average</w:t>
            </w:r>
          </w:p>
        </w:tc>
        <w:tc>
          <w:tcPr>
            <w:tcW w:w="983" w:type="dxa"/>
            <w:vAlign w:val="center"/>
          </w:tcPr>
          <w:p w14:paraId="362A91ED" w14:textId="77777777" w:rsidR="00C153AA" w:rsidRPr="00F15A1C" w:rsidRDefault="00C153AA" w:rsidP="00C153AA">
            <w:pPr>
              <w:pStyle w:val="NoSpacing"/>
              <w:jc w:val="center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Poor</w:t>
            </w:r>
          </w:p>
        </w:tc>
      </w:tr>
      <w:tr w:rsidR="00C153AA" w14:paraId="6E7F685B" w14:textId="77777777" w:rsidTr="00C153AA">
        <w:trPr>
          <w:trHeight w:val="436"/>
        </w:trPr>
        <w:tc>
          <w:tcPr>
            <w:tcW w:w="2434" w:type="dxa"/>
            <w:vAlign w:val="center"/>
          </w:tcPr>
          <w:p w14:paraId="4E1A7E93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ttendance</w:t>
            </w:r>
          </w:p>
        </w:tc>
        <w:tc>
          <w:tcPr>
            <w:tcW w:w="1170" w:type="dxa"/>
            <w:vAlign w:val="center"/>
          </w:tcPr>
          <w:p w14:paraId="69769EEC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06BBB58E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6A30B8B0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6A2A294D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653AFCF4" w14:textId="77777777" w:rsidTr="00C153AA">
        <w:trPr>
          <w:trHeight w:val="463"/>
        </w:trPr>
        <w:tc>
          <w:tcPr>
            <w:tcW w:w="2434" w:type="dxa"/>
            <w:vAlign w:val="center"/>
          </w:tcPr>
          <w:p w14:paraId="28D34ECA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unctuality</w:t>
            </w:r>
          </w:p>
        </w:tc>
        <w:tc>
          <w:tcPr>
            <w:tcW w:w="1170" w:type="dxa"/>
            <w:vAlign w:val="center"/>
          </w:tcPr>
          <w:p w14:paraId="4D826C3B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1F7EECE6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635308BF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03837563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7530C1A0" w14:textId="77777777" w:rsidTr="00C153AA">
        <w:trPr>
          <w:trHeight w:val="436"/>
        </w:trPr>
        <w:tc>
          <w:tcPr>
            <w:tcW w:w="2434" w:type="dxa"/>
            <w:vAlign w:val="center"/>
          </w:tcPr>
          <w:p w14:paraId="2306FA01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Motivation</w:t>
            </w:r>
          </w:p>
        </w:tc>
        <w:tc>
          <w:tcPr>
            <w:tcW w:w="1170" w:type="dxa"/>
            <w:vAlign w:val="center"/>
          </w:tcPr>
          <w:p w14:paraId="5DB1B847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05F75350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7C43DD87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52969075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748E74BC" w14:textId="77777777" w:rsidTr="00C153AA">
        <w:trPr>
          <w:trHeight w:val="436"/>
        </w:trPr>
        <w:tc>
          <w:tcPr>
            <w:tcW w:w="2434" w:type="dxa"/>
            <w:vAlign w:val="center"/>
          </w:tcPr>
          <w:p w14:paraId="6A811141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ttitude to Staff</w:t>
            </w:r>
          </w:p>
        </w:tc>
        <w:tc>
          <w:tcPr>
            <w:tcW w:w="1170" w:type="dxa"/>
            <w:vAlign w:val="center"/>
          </w:tcPr>
          <w:p w14:paraId="747FEDCF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6AD3206C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408FC3C0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6655619B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068735B2" w14:textId="77777777" w:rsidTr="00C153AA">
        <w:trPr>
          <w:trHeight w:val="463"/>
        </w:trPr>
        <w:tc>
          <w:tcPr>
            <w:tcW w:w="2434" w:type="dxa"/>
            <w:vAlign w:val="center"/>
          </w:tcPr>
          <w:p w14:paraId="1821530D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ttitude to Students</w:t>
            </w:r>
          </w:p>
        </w:tc>
        <w:tc>
          <w:tcPr>
            <w:tcW w:w="1170" w:type="dxa"/>
            <w:vAlign w:val="center"/>
          </w:tcPr>
          <w:p w14:paraId="517BCBD9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15483188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0DA0DEE3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6F9371F2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1E43DEA1" w14:textId="77777777" w:rsidTr="00C153AA">
        <w:trPr>
          <w:trHeight w:val="463"/>
        </w:trPr>
        <w:tc>
          <w:tcPr>
            <w:tcW w:w="2434" w:type="dxa"/>
            <w:vAlign w:val="center"/>
          </w:tcPr>
          <w:p w14:paraId="0C23ACFB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elf-discipline</w:t>
            </w:r>
          </w:p>
        </w:tc>
        <w:tc>
          <w:tcPr>
            <w:tcW w:w="1170" w:type="dxa"/>
            <w:vAlign w:val="center"/>
          </w:tcPr>
          <w:p w14:paraId="4FAFDF51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291700DE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72890156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0D054565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  <w:tr w:rsidR="00C153AA" w14:paraId="36EDCD9E" w14:textId="77777777" w:rsidTr="00C153AA">
        <w:trPr>
          <w:trHeight w:val="463"/>
        </w:trPr>
        <w:tc>
          <w:tcPr>
            <w:tcW w:w="2434" w:type="dxa"/>
            <w:vAlign w:val="center"/>
          </w:tcPr>
          <w:p w14:paraId="2CC07D0A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Initiative</w:t>
            </w:r>
          </w:p>
        </w:tc>
        <w:tc>
          <w:tcPr>
            <w:tcW w:w="1170" w:type="dxa"/>
            <w:vAlign w:val="center"/>
          </w:tcPr>
          <w:p w14:paraId="6F89A519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170" w:type="dxa"/>
            <w:vAlign w:val="center"/>
          </w:tcPr>
          <w:p w14:paraId="0E8FA054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1620" w:type="dxa"/>
            <w:vAlign w:val="center"/>
          </w:tcPr>
          <w:p w14:paraId="37066DE3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  <w:tc>
          <w:tcPr>
            <w:tcW w:w="983" w:type="dxa"/>
            <w:vAlign w:val="center"/>
          </w:tcPr>
          <w:p w14:paraId="0CB28039" w14:textId="77777777" w:rsidR="00C153AA" w:rsidRDefault="00C153AA" w:rsidP="00A8747D">
            <w:pPr>
              <w:pStyle w:val="NoSpacing"/>
              <w:rPr>
                <w:rFonts w:ascii="Georgia" w:hAnsi="Georgia"/>
              </w:rPr>
            </w:pPr>
          </w:p>
        </w:tc>
      </w:tr>
    </w:tbl>
    <w:p w14:paraId="5BF6081B" w14:textId="77777777" w:rsidR="00C153AA" w:rsidRDefault="00C153AA" w:rsidP="00C153AA">
      <w:pPr>
        <w:pStyle w:val="NoSpacing"/>
        <w:ind w:left="720"/>
        <w:rPr>
          <w:rFonts w:ascii="Georgia" w:hAnsi="Georgia"/>
        </w:rPr>
      </w:pPr>
    </w:p>
    <w:p w14:paraId="08A1C842" w14:textId="77777777" w:rsidR="008128A4" w:rsidRDefault="008128A4" w:rsidP="008128A4">
      <w:pPr>
        <w:pStyle w:val="NoSpacing"/>
        <w:ind w:left="1080"/>
        <w:rPr>
          <w:rFonts w:ascii="Georgia" w:hAnsi="Georgia"/>
          <w:u w:val="single"/>
        </w:rPr>
      </w:pPr>
    </w:p>
    <w:p w14:paraId="418C344A" w14:textId="77777777" w:rsidR="00C153AA" w:rsidRPr="00BC431B" w:rsidRDefault="008128A4" w:rsidP="008128A4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BC431B">
        <w:rPr>
          <w:rFonts w:ascii="Georgia" w:hAnsi="Georgia"/>
          <w:b/>
          <w:bCs/>
        </w:rPr>
        <w:t>Describe fluency in English</w:t>
      </w:r>
      <w:r w:rsidR="005E6BE6">
        <w:rPr>
          <w:rFonts w:ascii="Georgia" w:hAnsi="Georgia"/>
          <w:b/>
          <w:bCs/>
        </w:rPr>
        <w:t>:</w:t>
      </w:r>
    </w:p>
    <w:p w14:paraId="3ABECA15" w14:textId="77777777" w:rsidR="00C153AA" w:rsidRDefault="00C153AA" w:rsidP="00C153AA">
      <w:pPr>
        <w:pStyle w:val="NoSpacing"/>
        <w:ind w:left="720"/>
        <w:rPr>
          <w:rFonts w:ascii="Georgia" w:hAnsi="Georgia"/>
        </w:rPr>
      </w:pPr>
    </w:p>
    <w:p w14:paraId="445B613E" w14:textId="77777777" w:rsidR="00C153AA" w:rsidRDefault="00B25D2E" w:rsidP="00B25D2E">
      <w:pPr>
        <w:pStyle w:val="NoSpacing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E73BF5A" wp14:editId="4980AF58">
                <wp:simplePos x="0" y="0"/>
                <wp:positionH relativeFrom="column">
                  <wp:posOffset>3971925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D1F42" w14:textId="77777777" w:rsidR="00C153AA" w:rsidRDefault="00C153AA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3BF5A" id="_x0000_s1032" type="#_x0000_t202" style="position:absolute;left:0;text-align:left;margin-left:312.75pt;margin-top:.15pt;width:9pt;height:9.7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">
                <v:textbox>
                  <w:txbxContent>
                    <w:p w14:paraId="00ED1F42" w14:textId="77777777" w:rsidR="00C153AA" w:rsidRDefault="00C153AA" w:rsidP="00514F77"/>
                  </w:txbxContent>
                </v:textbox>
              </v:shape>
            </w:pict>
          </mc:Fallback>
        </mc:AlternateContent>
      </w: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8D3AB7E" wp14:editId="1B66E987">
                <wp:simplePos x="0" y="0"/>
                <wp:positionH relativeFrom="column">
                  <wp:posOffset>2133600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AF7EC" w14:textId="77777777" w:rsidR="00C153AA" w:rsidRDefault="00C153AA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3AB7E" id="_x0000_s1033" type="#_x0000_t202" style="position:absolute;left:0;text-align:left;margin-left:168pt;margin-top:.15pt;width:9pt;height:9.7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">
                <v:textbox>
                  <w:txbxContent>
                    <w:p w14:paraId="363AF7EC" w14:textId="77777777" w:rsidR="00C153AA" w:rsidRDefault="00C153AA" w:rsidP="00514F77"/>
                  </w:txbxContent>
                </v:textbox>
              </v:shape>
            </w:pict>
          </mc:Fallback>
        </mc:AlternateContent>
      </w:r>
      <w:r w:rsidR="00C153AA"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561990F8" wp14:editId="2DDB6B63">
                <wp:simplePos x="0" y="0"/>
                <wp:positionH relativeFrom="column">
                  <wp:posOffset>466725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97FAB" w14:textId="77777777" w:rsidR="00C153AA" w:rsidRDefault="00C153AA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990F8" id="_x0000_s1034" type="#_x0000_t202" style="position:absolute;left:0;text-align:left;margin-left:36.75pt;margin-top:.15pt;width:9pt;height:9.7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">
                <v:textbox>
                  <w:txbxContent>
                    <w:p w14:paraId="05997FAB" w14:textId="77777777" w:rsidR="00C153AA" w:rsidRDefault="00C153AA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AA081F">
        <w:rPr>
          <w:rFonts w:ascii="Georgia" w:hAnsi="Georgia"/>
        </w:rPr>
        <w:t>Fluent</w:t>
      </w:r>
      <w:r w:rsidR="00AA081F"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 w:rsidR="00AA081F">
        <w:rPr>
          <w:rFonts w:ascii="Georgia" w:hAnsi="Georgia"/>
        </w:rPr>
        <w:t>Competent</w:t>
      </w:r>
      <w:r w:rsidR="00C153AA">
        <w:rPr>
          <w:rFonts w:ascii="Georgia" w:hAnsi="Georgia"/>
        </w:rPr>
        <w:tab/>
      </w:r>
      <w:r w:rsidR="00AA081F">
        <w:rPr>
          <w:rFonts w:ascii="Georgia" w:hAnsi="Georgia"/>
        </w:rPr>
        <w:tab/>
      </w:r>
      <w:r w:rsidR="00C153AA">
        <w:rPr>
          <w:rFonts w:ascii="Georgia" w:hAnsi="Georgia"/>
        </w:rPr>
        <w:tab/>
      </w:r>
      <w:r w:rsidR="008128A4">
        <w:rPr>
          <w:rFonts w:ascii="Georgia" w:hAnsi="Georgia"/>
        </w:rPr>
        <w:t>Developing Competence</w:t>
      </w:r>
    </w:p>
    <w:p w14:paraId="00AE6AA8" w14:textId="77777777" w:rsidR="008128A4" w:rsidRDefault="008128A4" w:rsidP="00AA081F">
      <w:pPr>
        <w:pStyle w:val="NoSpacing"/>
        <w:rPr>
          <w:rFonts w:ascii="Georgia" w:hAnsi="Georgia"/>
        </w:rPr>
      </w:pPr>
    </w:p>
    <w:p w14:paraId="3E3E6E6C" w14:textId="77777777" w:rsidR="00514F77" w:rsidRPr="00BC431B" w:rsidRDefault="008128A4" w:rsidP="00514F77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BC431B">
        <w:rPr>
          <w:rFonts w:ascii="Georgia" w:hAnsi="Georgia"/>
          <w:b/>
          <w:bCs/>
        </w:rPr>
        <w:t>Strength</w:t>
      </w:r>
      <w:r w:rsidR="005E6BE6">
        <w:rPr>
          <w:rFonts w:ascii="Georgia" w:hAnsi="Georgia"/>
          <w:b/>
          <w:bCs/>
        </w:rPr>
        <w:t>s</w:t>
      </w:r>
      <w:r w:rsidRPr="00BC431B">
        <w:rPr>
          <w:rFonts w:ascii="Georgia" w:hAnsi="Georgia"/>
          <w:b/>
          <w:bCs/>
        </w:rPr>
        <w:t>/ weaknesses/ any additional comments</w:t>
      </w:r>
      <w:r w:rsidR="005E6BE6">
        <w:rPr>
          <w:rFonts w:ascii="Georgia" w:hAnsi="Georgia"/>
          <w:b/>
          <w:bCs/>
        </w:rPr>
        <w:t>:</w:t>
      </w:r>
    </w:p>
    <w:p w14:paraId="7C1EF255" w14:textId="77777777" w:rsidR="008128A4" w:rsidRDefault="008128A4" w:rsidP="008128A4">
      <w:pPr>
        <w:pStyle w:val="ListParagraph"/>
        <w:rPr>
          <w:rFonts w:ascii="Georgia" w:hAnsi="Georgia"/>
        </w:rPr>
      </w:pPr>
      <w:r w:rsidRPr="008128A4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5B38104" wp14:editId="62695E4D">
                <wp:simplePos x="0" y="0"/>
                <wp:positionH relativeFrom="column">
                  <wp:posOffset>495300</wp:posOffset>
                </wp:positionH>
                <wp:positionV relativeFrom="paragraph">
                  <wp:posOffset>81915</wp:posOffset>
                </wp:positionV>
                <wp:extent cx="4572000" cy="8001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81791" w14:textId="77777777" w:rsidR="008128A4" w:rsidRDefault="008128A4" w:rsidP="00812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38104" id="_x0000_s1035" type="#_x0000_t202" style="position:absolute;left:0;text-align:left;margin-left:39pt;margin-top:6.45pt;width:5in;height:63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">
                <v:textbox>
                  <w:txbxContent>
                    <w:p w14:paraId="22281791" w14:textId="77777777" w:rsidR="008128A4" w:rsidRDefault="008128A4" w:rsidP="008128A4"/>
                  </w:txbxContent>
                </v:textbox>
              </v:shape>
            </w:pict>
          </mc:Fallback>
        </mc:AlternateContent>
      </w:r>
    </w:p>
    <w:p w14:paraId="4A43AF06" w14:textId="77777777" w:rsidR="008128A4" w:rsidRDefault="008128A4" w:rsidP="008128A4">
      <w:pPr>
        <w:pStyle w:val="NoSpacing"/>
        <w:rPr>
          <w:rFonts w:ascii="Georgia" w:hAnsi="Georgia"/>
        </w:rPr>
      </w:pPr>
    </w:p>
    <w:p w14:paraId="219E54AB" w14:textId="77777777" w:rsidR="008128A4" w:rsidRDefault="008128A4" w:rsidP="008128A4">
      <w:pPr>
        <w:pStyle w:val="NoSpacing"/>
        <w:rPr>
          <w:rFonts w:ascii="Georgia" w:hAnsi="Georgia"/>
        </w:rPr>
      </w:pPr>
    </w:p>
    <w:p w14:paraId="5222F5A4" w14:textId="77777777" w:rsidR="008128A4" w:rsidRDefault="008128A4" w:rsidP="008128A4">
      <w:pPr>
        <w:pStyle w:val="NoSpacing"/>
        <w:rPr>
          <w:rFonts w:ascii="Georgia" w:hAnsi="Georgia"/>
        </w:rPr>
      </w:pPr>
    </w:p>
    <w:p w14:paraId="22368665" w14:textId="77777777" w:rsidR="008128A4" w:rsidRDefault="008128A4" w:rsidP="008128A4">
      <w:pPr>
        <w:pStyle w:val="NoSpacing"/>
        <w:rPr>
          <w:rFonts w:ascii="Georgia" w:hAnsi="Georgia"/>
        </w:rPr>
      </w:pPr>
    </w:p>
    <w:p w14:paraId="20CEA729" w14:textId="77777777" w:rsidR="008128A4" w:rsidRDefault="008128A4" w:rsidP="008128A4">
      <w:pPr>
        <w:pStyle w:val="NoSpacing"/>
        <w:rPr>
          <w:rFonts w:ascii="Georgia" w:hAnsi="Georgia"/>
        </w:rPr>
      </w:pPr>
    </w:p>
    <w:p w14:paraId="32EF9AE6" w14:textId="77777777" w:rsidR="008128A4" w:rsidRPr="00BC431B" w:rsidRDefault="008128A4" w:rsidP="00323817">
      <w:pPr>
        <w:pStyle w:val="NoSpacing"/>
        <w:numPr>
          <w:ilvl w:val="0"/>
          <w:numId w:val="1"/>
        </w:numPr>
        <w:spacing w:line="360" w:lineRule="auto"/>
        <w:rPr>
          <w:rFonts w:ascii="Georgia" w:hAnsi="Georgia"/>
          <w:b/>
          <w:bCs/>
        </w:rPr>
      </w:pPr>
      <w:r w:rsidRPr="00BC431B">
        <w:rPr>
          <w:rFonts w:ascii="Georgia" w:hAnsi="Georgia"/>
          <w:b/>
          <w:bCs/>
        </w:rPr>
        <w:t>I recommend this student:</w:t>
      </w:r>
    </w:p>
    <w:p w14:paraId="2D163C94" w14:textId="77777777" w:rsidR="00323817" w:rsidRDefault="00323817" w:rsidP="00323817">
      <w:pPr>
        <w:pStyle w:val="NoSpacing"/>
        <w:spacing w:line="360" w:lineRule="auto"/>
        <w:ind w:left="720"/>
        <w:rPr>
          <w:rFonts w:ascii="Georgia" w:hAnsi="Georgia"/>
          <w:u w:val="single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7F53A6BB" wp14:editId="47305050">
                <wp:simplePos x="0" y="0"/>
                <wp:positionH relativeFrom="column">
                  <wp:posOffset>466725</wp:posOffset>
                </wp:positionH>
                <wp:positionV relativeFrom="paragraph">
                  <wp:posOffset>3810</wp:posOffset>
                </wp:positionV>
                <wp:extent cx="114300" cy="123825"/>
                <wp:effectExtent l="0" t="0" r="19050" b="285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E49D41" w14:textId="77777777" w:rsidR="00323817" w:rsidRDefault="00323817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3A6BB" id="_x0000_s1036" type="#_x0000_t202" style="position:absolute;left:0;text-align:left;margin-left:36.75pt;margin-top:.3pt;width:9pt;height:9.75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">
                <v:textbox>
                  <w:txbxContent>
                    <w:p w14:paraId="27E49D41" w14:textId="77777777" w:rsidR="00323817" w:rsidRDefault="00323817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8128A4" w:rsidRPr="008128A4">
        <w:rPr>
          <w:rFonts w:ascii="Georgia" w:hAnsi="Georgia"/>
        </w:rPr>
        <w:t>Enthusiastically</w:t>
      </w:r>
    </w:p>
    <w:p w14:paraId="491EB722" w14:textId="77777777" w:rsidR="00323817" w:rsidRDefault="00323817" w:rsidP="00323817">
      <w:pPr>
        <w:pStyle w:val="NoSpacing"/>
        <w:spacing w:line="360" w:lineRule="auto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2385FAFC" wp14:editId="65FA5AEE">
                <wp:simplePos x="0" y="0"/>
                <wp:positionH relativeFrom="column">
                  <wp:posOffset>466725</wp:posOffset>
                </wp:positionH>
                <wp:positionV relativeFrom="paragraph">
                  <wp:posOffset>11430</wp:posOffset>
                </wp:positionV>
                <wp:extent cx="114300" cy="123825"/>
                <wp:effectExtent l="0" t="0" r="19050" b="285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98FCAF" w14:textId="77777777" w:rsidR="00323817" w:rsidRDefault="00323817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5FAFC" id="_x0000_s1037" type="#_x0000_t202" style="position:absolute;left:0;text-align:left;margin-left:36.75pt;margin-top:.9pt;width:9pt;height:9.7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">
                <v:textbox>
                  <w:txbxContent>
                    <w:p w14:paraId="0698FCAF" w14:textId="77777777" w:rsidR="00323817" w:rsidRDefault="00323817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8128A4">
        <w:rPr>
          <w:rFonts w:ascii="Georgia" w:hAnsi="Georgia"/>
        </w:rPr>
        <w:t>Strongly</w:t>
      </w:r>
    </w:p>
    <w:p w14:paraId="3A646420" w14:textId="77777777" w:rsidR="00323817" w:rsidRDefault="00323817" w:rsidP="00323817">
      <w:pPr>
        <w:pStyle w:val="NoSpacing"/>
        <w:spacing w:line="360" w:lineRule="auto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507F3DF1" wp14:editId="3C782C74">
                <wp:simplePos x="0" y="0"/>
                <wp:positionH relativeFrom="column">
                  <wp:posOffset>466725</wp:posOffset>
                </wp:positionH>
                <wp:positionV relativeFrom="paragraph">
                  <wp:posOffset>10160</wp:posOffset>
                </wp:positionV>
                <wp:extent cx="114300" cy="123825"/>
                <wp:effectExtent l="0" t="0" r="19050" b="2857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8FDCA" w14:textId="77777777" w:rsidR="00323817" w:rsidRDefault="00323817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F3DF1" id="_x0000_s1038" type="#_x0000_t202" style="position:absolute;left:0;text-align:left;margin-left:36.75pt;margin-top:.8pt;width:9pt;height:9.75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">
                <v:textbox>
                  <w:txbxContent>
                    <w:p w14:paraId="6328FDCA" w14:textId="77777777" w:rsidR="00323817" w:rsidRDefault="00323817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8128A4">
        <w:rPr>
          <w:rFonts w:ascii="Georgia" w:hAnsi="Georgia"/>
        </w:rPr>
        <w:t>Less Strongly</w:t>
      </w:r>
    </w:p>
    <w:p w14:paraId="3861F21F" w14:textId="77777777" w:rsidR="008128A4" w:rsidRPr="00BF0BDA" w:rsidRDefault="00323817" w:rsidP="00323817">
      <w:pPr>
        <w:pStyle w:val="NoSpacing"/>
        <w:spacing w:line="360" w:lineRule="auto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694E392D" wp14:editId="78F467C8">
                <wp:simplePos x="0" y="0"/>
                <wp:positionH relativeFrom="column">
                  <wp:posOffset>476250</wp:posOffset>
                </wp:positionH>
                <wp:positionV relativeFrom="paragraph">
                  <wp:posOffset>-1270</wp:posOffset>
                </wp:positionV>
                <wp:extent cx="114300" cy="1238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019F6" w14:textId="77777777" w:rsidR="00323817" w:rsidRDefault="00323817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392D" id="_x0000_s1039" type="#_x0000_t202" style="position:absolute;left:0;text-align:left;margin-left:37.5pt;margin-top:-.1pt;width:9pt;height:9.75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">
                <v:textbox>
                  <w:txbxContent>
                    <w:p w14:paraId="450019F6" w14:textId="77777777" w:rsidR="00323817" w:rsidRDefault="00323817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8128A4" w:rsidRPr="00BF0BDA">
        <w:rPr>
          <w:rFonts w:ascii="Georgia" w:hAnsi="Georgia"/>
        </w:rPr>
        <w:t>With reservation</w:t>
      </w:r>
      <w:r w:rsidR="008128A4" w:rsidRPr="00BF0BDA">
        <w:rPr>
          <w:rFonts w:ascii="Georgia" w:hAnsi="Georgia"/>
        </w:rPr>
        <w:br w:type="page"/>
      </w:r>
    </w:p>
    <w:p w14:paraId="20926894" w14:textId="77777777" w:rsidR="00BC431B" w:rsidRDefault="00BC431B" w:rsidP="00BC431B">
      <w:pPr>
        <w:pStyle w:val="NoSpacing"/>
        <w:ind w:left="720"/>
        <w:rPr>
          <w:rFonts w:ascii="Georgia" w:hAnsi="Georgia"/>
        </w:rPr>
      </w:pPr>
    </w:p>
    <w:p w14:paraId="2BC2BD06" w14:textId="77777777" w:rsidR="00BC431B" w:rsidRDefault="00BC431B" w:rsidP="00BC431B">
      <w:pPr>
        <w:pStyle w:val="NoSpacing"/>
        <w:ind w:left="720"/>
        <w:rPr>
          <w:rFonts w:ascii="Georgia" w:hAnsi="Georgia"/>
        </w:rPr>
      </w:pPr>
    </w:p>
    <w:p w14:paraId="68DA5F0D" w14:textId="77777777" w:rsidR="008128A4" w:rsidRPr="00BC431B" w:rsidRDefault="008128A4" w:rsidP="00082E70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 w:rsidRPr="00BC431B">
        <w:rPr>
          <w:rFonts w:ascii="Georgia" w:hAnsi="Georgia"/>
          <w:b/>
          <w:bCs/>
        </w:rPr>
        <w:t xml:space="preserve">Has this student ever </w:t>
      </w:r>
      <w:r w:rsidR="004704AF">
        <w:rPr>
          <w:rFonts w:ascii="Georgia" w:hAnsi="Georgia"/>
          <w:b/>
          <w:bCs/>
        </w:rPr>
        <w:t xml:space="preserve">been </w:t>
      </w:r>
      <w:r w:rsidR="00082E70">
        <w:rPr>
          <w:rFonts w:ascii="Georgia" w:hAnsi="Georgia"/>
          <w:b/>
          <w:bCs/>
        </w:rPr>
        <w:t>suspended and</w:t>
      </w:r>
      <w:r w:rsidR="004704AF">
        <w:rPr>
          <w:rFonts w:ascii="Georgia" w:hAnsi="Georgia"/>
          <w:b/>
          <w:bCs/>
        </w:rPr>
        <w:t>/or</w:t>
      </w:r>
      <w:r w:rsidR="00082E70">
        <w:rPr>
          <w:rFonts w:ascii="Georgia" w:hAnsi="Georgia"/>
          <w:b/>
          <w:bCs/>
        </w:rPr>
        <w:t xml:space="preserve"> faced any disciplinary action</w:t>
      </w:r>
      <w:r w:rsidR="004704AF">
        <w:rPr>
          <w:rFonts w:ascii="Georgia" w:hAnsi="Georgia"/>
          <w:b/>
          <w:bCs/>
        </w:rPr>
        <w:t>,</w:t>
      </w:r>
      <w:r w:rsidR="00082E70">
        <w:rPr>
          <w:rFonts w:ascii="Georgia" w:hAnsi="Georgia"/>
          <w:b/>
          <w:bCs/>
        </w:rPr>
        <w:t xml:space="preserve"> including academic dishonesty?</w:t>
      </w:r>
    </w:p>
    <w:p w14:paraId="1C7D67B1" w14:textId="77777777" w:rsidR="008128A4" w:rsidRDefault="008128A4" w:rsidP="008128A4">
      <w:pPr>
        <w:pStyle w:val="NoSpacing"/>
        <w:ind w:left="720"/>
        <w:rPr>
          <w:rFonts w:ascii="Georgia" w:hAnsi="Georgia"/>
        </w:rPr>
      </w:pPr>
    </w:p>
    <w:p w14:paraId="11FFAF58" w14:textId="77777777" w:rsidR="008128A4" w:rsidRPr="00514F77" w:rsidRDefault="00A94B0D" w:rsidP="008128A4">
      <w:pPr>
        <w:pStyle w:val="NoSpacing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533E6E33" wp14:editId="1D166ED3">
                <wp:simplePos x="0" y="0"/>
                <wp:positionH relativeFrom="column">
                  <wp:posOffset>1666875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CAF39" w14:textId="77777777" w:rsidR="00A94B0D" w:rsidRDefault="00A94B0D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E6E33" id="_x0000_s1040" type="#_x0000_t202" style="position:absolute;left:0;text-align:left;margin-left:131.25pt;margin-top:.15pt;width:9pt;height:9.75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">
                <v:textbox>
                  <w:txbxContent>
                    <w:p w14:paraId="426CAF39" w14:textId="77777777" w:rsidR="00A94B0D" w:rsidRDefault="00A94B0D" w:rsidP="00514F77"/>
                  </w:txbxContent>
                </v:textbox>
              </v:shape>
            </w:pict>
          </mc:Fallback>
        </mc:AlternateContent>
      </w: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00A65565" wp14:editId="0826B4C6">
                <wp:simplePos x="0" y="0"/>
                <wp:positionH relativeFrom="column">
                  <wp:posOffset>476250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A2717" w14:textId="77777777" w:rsidR="00A94B0D" w:rsidRDefault="00A94B0D" w:rsidP="00514F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65565" id="_x0000_s1041" type="#_x0000_t202" style="position:absolute;left:0;text-align:left;margin-left:37.5pt;margin-top:.15pt;width:9pt;height:9.75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">
                <v:textbox>
                  <w:txbxContent>
                    <w:p w14:paraId="118A2717" w14:textId="77777777" w:rsidR="00A94B0D" w:rsidRDefault="00A94B0D" w:rsidP="00514F77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</w:t>
      </w:r>
      <w:r w:rsidR="008761A5">
        <w:rPr>
          <w:rFonts w:ascii="Georgia" w:hAnsi="Georgia"/>
        </w:rPr>
        <w:t xml:space="preserve"> </w:t>
      </w:r>
      <w:r w:rsidR="008128A4">
        <w:rPr>
          <w:rFonts w:ascii="Georgia" w:hAnsi="Georgia"/>
        </w:rPr>
        <w:t>Yes</w:t>
      </w:r>
      <w:r w:rsidR="008128A4">
        <w:rPr>
          <w:rFonts w:ascii="Georgia" w:hAnsi="Georgia"/>
        </w:rPr>
        <w:tab/>
      </w:r>
      <w:r w:rsidR="008128A4">
        <w:rPr>
          <w:rFonts w:ascii="Georgia" w:hAnsi="Georgia"/>
        </w:rPr>
        <w:tab/>
      </w:r>
      <w:r w:rsidR="008128A4">
        <w:rPr>
          <w:rFonts w:ascii="Georgia" w:hAnsi="Georgia"/>
        </w:rPr>
        <w:tab/>
        <w:t xml:space="preserve">No </w:t>
      </w:r>
    </w:p>
    <w:p w14:paraId="18F685BC" w14:textId="77777777" w:rsidR="008128A4" w:rsidRDefault="008128A4" w:rsidP="008128A4">
      <w:pPr>
        <w:pStyle w:val="NoSpacing"/>
        <w:ind w:left="720"/>
        <w:rPr>
          <w:rFonts w:ascii="Georgia" w:hAnsi="Georgia"/>
        </w:rPr>
      </w:pPr>
    </w:p>
    <w:p w14:paraId="44752AB4" w14:textId="77777777" w:rsidR="008128A4" w:rsidRDefault="008128A4" w:rsidP="008128A4">
      <w:pPr>
        <w:pStyle w:val="NoSpacing"/>
        <w:ind w:left="720"/>
        <w:rPr>
          <w:rFonts w:ascii="Georgia" w:hAnsi="Georgia"/>
        </w:rPr>
      </w:pPr>
      <w:r>
        <w:rPr>
          <w:rFonts w:ascii="Georgia" w:hAnsi="Georgia"/>
        </w:rPr>
        <w:t>If yes then provide details</w:t>
      </w:r>
      <w:r w:rsidR="00314B4A">
        <w:rPr>
          <w:rFonts w:ascii="Georgia" w:hAnsi="Georgia"/>
        </w:rPr>
        <w:t xml:space="preserve"> in the box below</w:t>
      </w:r>
    </w:p>
    <w:p w14:paraId="5DF41813" w14:textId="77777777" w:rsidR="008128A4" w:rsidRDefault="008128A4" w:rsidP="008128A4">
      <w:pPr>
        <w:pStyle w:val="ListParagraph"/>
        <w:rPr>
          <w:rFonts w:ascii="Georgia" w:hAnsi="Georgia"/>
        </w:rPr>
      </w:pPr>
      <w:r w:rsidRPr="008128A4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FF1C26F" wp14:editId="08BCEBA4">
                <wp:simplePos x="0" y="0"/>
                <wp:positionH relativeFrom="column">
                  <wp:posOffset>495300</wp:posOffset>
                </wp:positionH>
                <wp:positionV relativeFrom="paragraph">
                  <wp:posOffset>80010</wp:posOffset>
                </wp:positionV>
                <wp:extent cx="4572000" cy="13716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F0FFDC" w14:textId="77777777" w:rsidR="008128A4" w:rsidRDefault="008128A4" w:rsidP="00812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1C26F" id="_x0000_s1042" type="#_x0000_t202" style="position:absolute;left:0;text-align:left;margin-left:39pt;margin-top:6.3pt;width:5in;height:10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">
                <v:textbox>
                  <w:txbxContent>
                    <w:p w14:paraId="33F0FFDC" w14:textId="77777777" w:rsidR="008128A4" w:rsidRDefault="008128A4" w:rsidP="008128A4"/>
                  </w:txbxContent>
                </v:textbox>
              </v:shape>
            </w:pict>
          </mc:Fallback>
        </mc:AlternateContent>
      </w:r>
    </w:p>
    <w:p w14:paraId="784C8530" w14:textId="77777777" w:rsidR="008128A4" w:rsidRDefault="008128A4" w:rsidP="008128A4">
      <w:pPr>
        <w:pStyle w:val="NoSpacing"/>
        <w:rPr>
          <w:rFonts w:ascii="Georgia" w:hAnsi="Georgia"/>
        </w:rPr>
      </w:pPr>
    </w:p>
    <w:p w14:paraId="2A9E7F0B" w14:textId="77777777" w:rsidR="008128A4" w:rsidRDefault="008128A4" w:rsidP="008128A4">
      <w:pPr>
        <w:pStyle w:val="NoSpacing"/>
        <w:rPr>
          <w:rFonts w:ascii="Georgia" w:hAnsi="Georgia"/>
        </w:rPr>
      </w:pPr>
    </w:p>
    <w:p w14:paraId="1D7CA589" w14:textId="77777777" w:rsidR="008128A4" w:rsidRDefault="008128A4" w:rsidP="008128A4">
      <w:pPr>
        <w:pStyle w:val="NoSpacing"/>
        <w:rPr>
          <w:rFonts w:ascii="Georgia" w:hAnsi="Georgia"/>
        </w:rPr>
      </w:pPr>
    </w:p>
    <w:p w14:paraId="51E738C2" w14:textId="77777777" w:rsidR="008128A4" w:rsidRDefault="008128A4" w:rsidP="008128A4">
      <w:pPr>
        <w:pStyle w:val="NoSpacing"/>
        <w:ind w:left="1080"/>
        <w:rPr>
          <w:rFonts w:ascii="Georgia" w:hAnsi="Georgia"/>
        </w:rPr>
      </w:pPr>
    </w:p>
    <w:p w14:paraId="2E7948F6" w14:textId="77777777" w:rsidR="008128A4" w:rsidRDefault="008128A4" w:rsidP="008128A4">
      <w:pPr>
        <w:pStyle w:val="NoSpacing"/>
        <w:ind w:left="1080"/>
        <w:rPr>
          <w:rFonts w:ascii="Georgia" w:hAnsi="Georgia"/>
        </w:rPr>
      </w:pPr>
    </w:p>
    <w:p w14:paraId="7DF0E113" w14:textId="77777777" w:rsidR="006A224B" w:rsidRDefault="006A224B" w:rsidP="008128A4">
      <w:pPr>
        <w:pStyle w:val="NoSpacing"/>
        <w:ind w:left="1080"/>
        <w:rPr>
          <w:rFonts w:ascii="Georgia" w:hAnsi="Georgia"/>
        </w:rPr>
      </w:pPr>
    </w:p>
    <w:p w14:paraId="1CF7A2B2" w14:textId="77777777" w:rsidR="008128A4" w:rsidRDefault="008128A4" w:rsidP="008128A4">
      <w:pPr>
        <w:pStyle w:val="NoSpacing"/>
        <w:ind w:left="1080"/>
        <w:rPr>
          <w:rFonts w:ascii="Georgia" w:hAnsi="Georgia"/>
        </w:rPr>
      </w:pPr>
    </w:p>
    <w:p w14:paraId="632945D4" w14:textId="77777777" w:rsidR="00F77649" w:rsidRDefault="00F77649" w:rsidP="00F77649">
      <w:pPr>
        <w:pStyle w:val="NoSpacing"/>
        <w:ind w:left="720"/>
        <w:rPr>
          <w:rFonts w:ascii="Georgia" w:hAnsi="Georgia"/>
        </w:rPr>
      </w:pPr>
    </w:p>
    <w:p w14:paraId="4168B493" w14:textId="77777777" w:rsidR="00BC431B" w:rsidRDefault="00BC431B" w:rsidP="00F77649">
      <w:pPr>
        <w:pStyle w:val="NoSpacing"/>
        <w:ind w:left="720"/>
        <w:rPr>
          <w:rFonts w:ascii="Georgia" w:hAnsi="Georgia"/>
        </w:rPr>
      </w:pPr>
    </w:p>
    <w:p w14:paraId="68E44E15" w14:textId="77777777" w:rsidR="00F77649" w:rsidRDefault="005E6BE6" w:rsidP="00F77649">
      <w:pPr>
        <w:pStyle w:val="NoSpacing"/>
        <w:numPr>
          <w:ilvl w:val="0"/>
          <w:numId w:val="1"/>
        </w:numPr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Any special education needs?</w:t>
      </w:r>
    </w:p>
    <w:p w14:paraId="19945DF0" w14:textId="77777777" w:rsidR="00BE79AD" w:rsidRDefault="00BE79AD" w:rsidP="00BE79AD">
      <w:pPr>
        <w:pStyle w:val="NoSpacing"/>
        <w:rPr>
          <w:rFonts w:ascii="Georgia" w:hAnsi="Georgia"/>
          <w:b/>
          <w:bCs/>
        </w:rPr>
      </w:pPr>
    </w:p>
    <w:p w14:paraId="6BE47FA6" w14:textId="77777777" w:rsidR="00BE79AD" w:rsidRPr="00514F77" w:rsidRDefault="00BE79AD" w:rsidP="00BE79AD">
      <w:pPr>
        <w:pStyle w:val="NoSpacing"/>
        <w:ind w:left="720"/>
        <w:rPr>
          <w:rFonts w:ascii="Georgia" w:hAnsi="Georgia"/>
        </w:rPr>
      </w:pP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52A89D23" wp14:editId="29A12826">
                <wp:simplePos x="0" y="0"/>
                <wp:positionH relativeFrom="column">
                  <wp:posOffset>1666875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E2C71" w14:textId="77777777" w:rsidR="00BE79AD" w:rsidRDefault="00BE79AD" w:rsidP="00BE79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89D23" id="_x0000_s1043" type="#_x0000_t202" style="position:absolute;left:0;text-align:left;margin-left:131.25pt;margin-top:.15pt;width:9pt;height:9.75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">
                <v:textbox>
                  <w:txbxContent>
                    <w:p w14:paraId="3D7E2C71" w14:textId="77777777" w:rsidR="00BE79AD" w:rsidRDefault="00BE79AD" w:rsidP="00BE79AD"/>
                  </w:txbxContent>
                </v:textbox>
              </v:shape>
            </w:pict>
          </mc:Fallback>
        </mc:AlternateContent>
      </w:r>
      <w:r w:rsidRPr="00514F77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68E0AE1" wp14:editId="324421BF">
                <wp:simplePos x="0" y="0"/>
                <wp:positionH relativeFrom="column">
                  <wp:posOffset>476250</wp:posOffset>
                </wp:positionH>
                <wp:positionV relativeFrom="paragraph">
                  <wp:posOffset>1905</wp:posOffset>
                </wp:positionV>
                <wp:extent cx="114300" cy="123825"/>
                <wp:effectExtent l="0" t="0" r="19050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9DEA8" w14:textId="77777777" w:rsidR="00BE79AD" w:rsidRDefault="00BE79AD" w:rsidP="00BE79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E0AE1" id="_x0000_s1044" type="#_x0000_t202" style="position:absolute;left:0;text-align:left;margin-left:37.5pt;margin-top:.15pt;width:9pt;height:9.7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">
                <v:textbox>
                  <w:txbxContent>
                    <w:p w14:paraId="24C9DEA8" w14:textId="77777777" w:rsidR="00BE79AD" w:rsidRDefault="00BE79AD" w:rsidP="00BE79AD"/>
                  </w:txbxContent>
                </v:textbox>
              </v:shape>
            </w:pict>
          </mc:Fallback>
        </mc:AlternateContent>
      </w:r>
      <w:r>
        <w:rPr>
          <w:rFonts w:ascii="Georgia" w:hAnsi="Georgia"/>
        </w:rPr>
        <w:t xml:space="preserve">      Yes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  <w:t xml:space="preserve">No </w:t>
      </w:r>
    </w:p>
    <w:p w14:paraId="3801FDBD" w14:textId="77777777" w:rsidR="00F77649" w:rsidRDefault="00F77649" w:rsidP="00F77649">
      <w:pPr>
        <w:pStyle w:val="NoSpacing"/>
        <w:ind w:left="720"/>
        <w:rPr>
          <w:rFonts w:ascii="Georgia" w:hAnsi="Georgia"/>
        </w:rPr>
      </w:pPr>
    </w:p>
    <w:p w14:paraId="3F700E02" w14:textId="77777777" w:rsidR="00F77649" w:rsidRPr="00314B4A" w:rsidRDefault="00314B4A" w:rsidP="00314B4A">
      <w:pPr>
        <w:pStyle w:val="NoSpacing"/>
        <w:ind w:left="720"/>
        <w:rPr>
          <w:rFonts w:ascii="Georgia" w:hAnsi="Georgia"/>
        </w:rPr>
      </w:pPr>
      <w:r>
        <w:rPr>
          <w:rFonts w:ascii="Georgia" w:hAnsi="Georgia"/>
        </w:rPr>
        <w:t>If yes then provide details in the box below</w:t>
      </w:r>
      <w:r w:rsidR="00F77649" w:rsidRPr="00314B4A">
        <w:rPr>
          <w:rFonts w:ascii="Georgia" w:hAnsi="Georgia"/>
          <w:noProof/>
        </w:rPr>
        <w:t xml:space="preserve"> </w:t>
      </w:r>
    </w:p>
    <w:p w14:paraId="48D62E1B" w14:textId="77777777" w:rsidR="00F77649" w:rsidRDefault="00AC4402" w:rsidP="00F77649">
      <w:pPr>
        <w:pStyle w:val="ListParagraph"/>
        <w:rPr>
          <w:rFonts w:ascii="Georgia" w:hAnsi="Georgia"/>
        </w:rPr>
      </w:pPr>
      <w:r w:rsidRPr="008128A4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7ACF6537" wp14:editId="016ADE1A">
                <wp:simplePos x="0" y="0"/>
                <wp:positionH relativeFrom="column">
                  <wp:posOffset>495300</wp:posOffset>
                </wp:positionH>
                <wp:positionV relativeFrom="paragraph">
                  <wp:posOffset>57785</wp:posOffset>
                </wp:positionV>
                <wp:extent cx="4572000" cy="13716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97009" w14:textId="77777777" w:rsidR="00AC4402" w:rsidRDefault="00AC4402" w:rsidP="00812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F6537" id="_x0000_s1045" type="#_x0000_t202" style="position:absolute;left:0;text-align:left;margin-left:39pt;margin-top:4.55pt;width:5in;height:108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">
                <v:textbox>
                  <w:txbxContent>
                    <w:p w14:paraId="25797009" w14:textId="77777777" w:rsidR="00AC4402" w:rsidRDefault="00AC4402" w:rsidP="008128A4"/>
                  </w:txbxContent>
                </v:textbox>
              </v:shape>
            </w:pict>
          </mc:Fallback>
        </mc:AlternateContent>
      </w:r>
    </w:p>
    <w:p w14:paraId="5BB3914E" w14:textId="77777777" w:rsidR="00F77649" w:rsidRDefault="00F77649" w:rsidP="00F77649">
      <w:pPr>
        <w:pStyle w:val="NoSpacing"/>
        <w:rPr>
          <w:rFonts w:ascii="Georgia" w:hAnsi="Georgia"/>
        </w:rPr>
      </w:pPr>
    </w:p>
    <w:p w14:paraId="12DA52D4" w14:textId="77777777" w:rsidR="00F77649" w:rsidRDefault="00F77649" w:rsidP="00F77649">
      <w:pPr>
        <w:pStyle w:val="NoSpacing"/>
        <w:rPr>
          <w:rFonts w:ascii="Georgia" w:hAnsi="Georgia"/>
        </w:rPr>
      </w:pPr>
    </w:p>
    <w:p w14:paraId="5CA83B4C" w14:textId="77777777" w:rsidR="00F77649" w:rsidRDefault="00F77649" w:rsidP="00F77649">
      <w:pPr>
        <w:pStyle w:val="NoSpacing"/>
        <w:rPr>
          <w:rFonts w:ascii="Georgia" w:hAnsi="Georgia"/>
        </w:rPr>
      </w:pPr>
    </w:p>
    <w:p w14:paraId="3CF7B9DC" w14:textId="77777777" w:rsidR="00F77649" w:rsidRDefault="00F77649" w:rsidP="00F77649">
      <w:pPr>
        <w:pStyle w:val="NoSpacing"/>
        <w:ind w:left="1080"/>
        <w:rPr>
          <w:rFonts w:ascii="Georgia" w:hAnsi="Georgia"/>
        </w:rPr>
      </w:pPr>
    </w:p>
    <w:p w14:paraId="06A2124E" w14:textId="77777777" w:rsidR="00F77649" w:rsidRDefault="00F77649" w:rsidP="00F77649">
      <w:pPr>
        <w:pStyle w:val="NoSpacing"/>
        <w:ind w:left="1080"/>
        <w:rPr>
          <w:rFonts w:ascii="Georgia" w:hAnsi="Georgia"/>
        </w:rPr>
      </w:pPr>
    </w:p>
    <w:p w14:paraId="12A4E499" w14:textId="77777777" w:rsidR="008128A4" w:rsidRDefault="008128A4" w:rsidP="008128A4">
      <w:pPr>
        <w:pStyle w:val="NoSpacing"/>
        <w:ind w:left="1080"/>
        <w:rPr>
          <w:rFonts w:ascii="Georgia" w:hAnsi="Georgia"/>
        </w:rPr>
      </w:pPr>
    </w:p>
    <w:p w14:paraId="5AE28624" w14:textId="77777777" w:rsidR="008128A4" w:rsidRDefault="008128A4" w:rsidP="008128A4">
      <w:pPr>
        <w:pStyle w:val="NoSpacing"/>
        <w:ind w:left="720"/>
        <w:rPr>
          <w:rFonts w:ascii="Georgia" w:hAnsi="Georgia"/>
        </w:rPr>
      </w:pPr>
    </w:p>
    <w:p w14:paraId="3F40F4A3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39F5D7B9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2761AB20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68EEB913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293EEE90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6E52C9ED" w14:textId="77777777" w:rsidR="006A224B" w:rsidRDefault="006A224B" w:rsidP="008128A4">
      <w:pPr>
        <w:pStyle w:val="NoSpacing"/>
        <w:ind w:left="720"/>
        <w:rPr>
          <w:rFonts w:ascii="Georgia" w:hAnsi="Georgia"/>
        </w:rPr>
      </w:pPr>
    </w:p>
    <w:p w14:paraId="79196B1A" w14:textId="77777777" w:rsidR="006A224B" w:rsidRPr="008128A4" w:rsidRDefault="006A224B" w:rsidP="008128A4">
      <w:pPr>
        <w:pStyle w:val="NoSpacing"/>
        <w:ind w:left="720"/>
        <w:rPr>
          <w:rFonts w:ascii="Georgia" w:hAnsi="Georgia"/>
        </w:rPr>
      </w:pPr>
    </w:p>
    <w:p w14:paraId="5F2EB4C3" w14:textId="77777777" w:rsidR="006A224B" w:rsidRDefault="006A224B" w:rsidP="006A224B">
      <w:pPr>
        <w:pStyle w:val="NoSpacing"/>
        <w:ind w:left="90"/>
        <w:rPr>
          <w:rFonts w:ascii="Georgia" w:hAnsi="Georgia"/>
          <w:u w:val="single"/>
        </w:rPr>
      </w:pPr>
      <w:r w:rsidRPr="006A224B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D74D4E" wp14:editId="0DBD9C95">
                <wp:simplePos x="0" y="0"/>
                <wp:positionH relativeFrom="column">
                  <wp:posOffset>4391025</wp:posOffset>
                </wp:positionH>
                <wp:positionV relativeFrom="paragraph">
                  <wp:posOffset>3175</wp:posOffset>
                </wp:positionV>
                <wp:extent cx="1057275" cy="866775"/>
                <wp:effectExtent l="0" t="0" r="28575" b="285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67CEA" w14:textId="77777777" w:rsidR="006A224B" w:rsidRDefault="006A224B" w:rsidP="006A224B">
                            <w:pPr>
                              <w:jc w:val="center"/>
                            </w:pPr>
                          </w:p>
                          <w:p w14:paraId="4412EB9C" w14:textId="77777777" w:rsidR="006A224B" w:rsidRPr="006A224B" w:rsidRDefault="006A224B" w:rsidP="006A224B">
                            <w:pPr>
                              <w:jc w:val="center"/>
                              <w:rPr>
                                <w:color w:val="E5B8B7" w:themeColor="accent2" w:themeTint="66"/>
                              </w:rPr>
                            </w:pPr>
                            <w:r w:rsidRPr="006A224B">
                              <w:rPr>
                                <w:color w:val="E5B8B7" w:themeColor="accent2" w:themeTint="66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74D4E" id="_x0000_s1046" type="#_x0000_t202" style="position:absolute;left:0;text-align:left;margin-left:345.75pt;margin-top:.25pt;width:83.25pt;height:6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">
                <v:textbox>
                  <w:txbxContent>
                    <w:p w14:paraId="2EA67CEA" w14:textId="77777777" w:rsidR="006A224B" w:rsidRDefault="006A224B" w:rsidP="006A224B">
                      <w:pPr>
                        <w:jc w:val="center"/>
                      </w:pPr>
                    </w:p>
                    <w:p w14:paraId="4412EB9C" w14:textId="77777777" w:rsidR="006A224B" w:rsidRPr="006A224B" w:rsidRDefault="006A224B" w:rsidP="006A224B">
                      <w:pPr>
                        <w:jc w:val="center"/>
                        <w:rPr>
                          <w:color w:val="E5B8B7" w:themeColor="accent2" w:themeTint="66"/>
                        </w:rPr>
                      </w:pPr>
                      <w:r w:rsidRPr="006A224B">
                        <w:rPr>
                          <w:color w:val="E5B8B7" w:themeColor="accent2" w:themeTint="66"/>
                        </w:rPr>
                        <w:t>STAMP</w:t>
                      </w:r>
                    </w:p>
                  </w:txbxContent>
                </v:textbox>
              </v:shape>
            </w:pict>
          </mc:Fallback>
        </mc:AlternateContent>
      </w:r>
      <w:r w:rsidR="00D40623">
        <w:rPr>
          <w:rFonts w:ascii="Georgia" w:hAnsi="Georgia"/>
        </w:rPr>
        <w:tab/>
      </w:r>
      <w:r>
        <w:rPr>
          <w:rFonts w:ascii="Georgia" w:hAnsi="Georgia"/>
        </w:rPr>
        <w:t xml:space="preserve">Principal’s Signature:  </w:t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  <w:r>
        <w:rPr>
          <w:rFonts w:ascii="Georgia" w:hAnsi="Georgia"/>
          <w:u w:val="single"/>
        </w:rPr>
        <w:tab/>
      </w:r>
    </w:p>
    <w:p w14:paraId="1DD98179" w14:textId="77777777" w:rsidR="006A224B" w:rsidRDefault="006A224B" w:rsidP="006A224B">
      <w:pPr>
        <w:pStyle w:val="NoSpacing"/>
        <w:ind w:left="90"/>
        <w:rPr>
          <w:rFonts w:ascii="Georgia" w:hAnsi="Georgia"/>
          <w:u w:val="single"/>
        </w:rPr>
      </w:pPr>
    </w:p>
    <w:p w14:paraId="3C48B043" w14:textId="77777777" w:rsidR="006A224B" w:rsidRDefault="00D40623" w:rsidP="006A224B">
      <w:pPr>
        <w:pStyle w:val="NoSpacing"/>
        <w:ind w:left="90"/>
        <w:rPr>
          <w:rFonts w:ascii="Georgia" w:hAnsi="Georgia"/>
          <w:u w:val="single"/>
        </w:rPr>
      </w:pPr>
      <w:r>
        <w:rPr>
          <w:rFonts w:ascii="Georgia" w:hAnsi="Georgia"/>
        </w:rPr>
        <w:tab/>
      </w:r>
      <w:r w:rsidR="006A224B">
        <w:rPr>
          <w:rFonts w:ascii="Georgia" w:hAnsi="Georgia"/>
        </w:rPr>
        <w:t>Name:</w:t>
      </w:r>
      <w:r w:rsidR="006A224B">
        <w:rPr>
          <w:rFonts w:ascii="Georgia" w:hAnsi="Georgia"/>
        </w:rPr>
        <w:tab/>
      </w:r>
      <w:r w:rsidR="006A224B">
        <w:rPr>
          <w:rFonts w:ascii="Georgia" w:hAnsi="Georgia"/>
        </w:rPr>
        <w:tab/>
        <w:t xml:space="preserve">  </w:t>
      </w:r>
      <w:r>
        <w:rPr>
          <w:rFonts w:ascii="Georgia" w:hAnsi="Georgia"/>
        </w:rPr>
        <w:tab/>
      </w:r>
      <w:r w:rsidR="006A224B">
        <w:rPr>
          <w:rFonts w:ascii="Georgia" w:hAnsi="Georgia"/>
        </w:rPr>
        <w:t xml:space="preserve"> </w:t>
      </w:r>
      <w:r w:rsidR="006A224B">
        <w:rPr>
          <w:rFonts w:ascii="Georgia" w:hAnsi="Georgia"/>
          <w:u w:val="single"/>
        </w:rPr>
        <w:tab/>
      </w:r>
      <w:r w:rsidR="006A224B">
        <w:rPr>
          <w:rFonts w:ascii="Georgia" w:hAnsi="Georgia"/>
          <w:u w:val="single"/>
        </w:rPr>
        <w:tab/>
      </w:r>
      <w:r w:rsidR="006A224B">
        <w:rPr>
          <w:rFonts w:ascii="Georgia" w:hAnsi="Georgia"/>
          <w:u w:val="single"/>
        </w:rPr>
        <w:tab/>
      </w:r>
    </w:p>
    <w:p w14:paraId="4B9EC1BF" w14:textId="77777777" w:rsidR="00514F77" w:rsidRDefault="00514F77" w:rsidP="006A224B">
      <w:pPr>
        <w:pStyle w:val="NoSpacing"/>
        <w:ind w:left="90"/>
        <w:rPr>
          <w:rFonts w:ascii="Georgia" w:hAnsi="Georgia"/>
        </w:rPr>
      </w:pPr>
    </w:p>
    <w:p w14:paraId="247B9A33" w14:textId="77777777" w:rsidR="006A224B" w:rsidRDefault="00D40623" w:rsidP="006A224B">
      <w:pPr>
        <w:pStyle w:val="NoSpacing"/>
        <w:ind w:left="90"/>
        <w:rPr>
          <w:rFonts w:ascii="Georgia" w:hAnsi="Georgia"/>
          <w:u w:val="single"/>
        </w:rPr>
      </w:pPr>
      <w:r>
        <w:rPr>
          <w:rFonts w:ascii="Georgia" w:hAnsi="Georgia"/>
        </w:rPr>
        <w:tab/>
      </w:r>
      <w:r w:rsidR="006A224B">
        <w:rPr>
          <w:rFonts w:ascii="Georgia" w:hAnsi="Georgia"/>
        </w:rPr>
        <w:t>Date:</w:t>
      </w:r>
      <w:r w:rsidR="006A224B">
        <w:rPr>
          <w:rFonts w:ascii="Georgia" w:hAnsi="Georgia"/>
        </w:rPr>
        <w:tab/>
      </w:r>
      <w:r w:rsidR="006A224B">
        <w:rPr>
          <w:rFonts w:ascii="Georgia" w:hAnsi="Georgia"/>
        </w:rPr>
        <w:tab/>
      </w:r>
      <w:r w:rsidR="006A224B">
        <w:rPr>
          <w:rFonts w:ascii="Georgia" w:hAnsi="Georgia"/>
        </w:rPr>
        <w:tab/>
        <w:t xml:space="preserve">   </w:t>
      </w:r>
      <w:r w:rsidR="006A224B">
        <w:rPr>
          <w:rFonts w:ascii="Georgia" w:hAnsi="Georgia"/>
          <w:u w:val="single"/>
        </w:rPr>
        <w:tab/>
      </w:r>
      <w:r w:rsidR="006A224B">
        <w:rPr>
          <w:rFonts w:ascii="Georgia" w:hAnsi="Georgia"/>
          <w:u w:val="single"/>
        </w:rPr>
        <w:tab/>
      </w:r>
      <w:r w:rsidR="006A224B">
        <w:rPr>
          <w:rFonts w:ascii="Georgia" w:hAnsi="Georgia"/>
          <w:u w:val="single"/>
        </w:rPr>
        <w:tab/>
      </w:r>
    </w:p>
    <w:p w14:paraId="34D759E4" w14:textId="77777777" w:rsidR="00514F77" w:rsidRDefault="00514F77" w:rsidP="00514F77">
      <w:pPr>
        <w:rPr>
          <w:rFonts w:ascii="Georgia" w:hAnsi="Georgia"/>
        </w:rPr>
      </w:pPr>
    </w:p>
    <w:p w14:paraId="44A03E9E" w14:textId="77777777" w:rsidR="00514F77" w:rsidRDefault="00514F77" w:rsidP="00514F77">
      <w:pPr>
        <w:pStyle w:val="NoSpacing"/>
        <w:ind w:left="1080"/>
        <w:rPr>
          <w:rFonts w:ascii="Georgia" w:hAnsi="Georgia"/>
          <w:u w:val="single"/>
        </w:rPr>
      </w:pPr>
    </w:p>
    <w:p w14:paraId="528F157B" w14:textId="77777777" w:rsidR="006B2D63" w:rsidRPr="00A95D02" w:rsidRDefault="00F601DB" w:rsidP="006B2D63">
      <w:pPr>
        <w:pStyle w:val="NoSpacing"/>
        <w:ind w:left="1080"/>
        <w:rPr>
          <w:rFonts w:ascii="Georgia" w:hAnsi="Georgia"/>
        </w:rPr>
      </w:pPr>
      <w:r w:rsidRPr="008128A4"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E2CA6B8" wp14:editId="5204A939">
                <wp:simplePos x="0" y="0"/>
                <wp:positionH relativeFrom="column">
                  <wp:posOffset>952500</wp:posOffset>
                </wp:positionH>
                <wp:positionV relativeFrom="paragraph">
                  <wp:posOffset>128270</wp:posOffset>
                </wp:positionV>
                <wp:extent cx="4572000" cy="60007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B86A8" w14:textId="0DC3E87E" w:rsidR="00F77649" w:rsidRPr="00F601DB" w:rsidRDefault="00F601DB" w:rsidP="00F601DB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601DB">
                              <w:rPr>
                                <w:rFonts w:ascii="Georgia" w:hAnsi="Georgia"/>
                                <w:b/>
                                <w:bCs/>
                                <w:sz w:val="20"/>
                                <w:szCs w:val="20"/>
                              </w:rPr>
                              <w:t>In order to keep t</w:t>
                            </w:r>
                            <w:r w:rsidR="005E6BE6">
                              <w:rPr>
                                <w:rFonts w:ascii="Georgia" w:hAnsi="Georgia"/>
                                <w:b/>
                                <w:bCs/>
                                <w:sz w:val="20"/>
                                <w:szCs w:val="20"/>
                              </w:rPr>
                              <w:t>his report confidential, the O L</w:t>
                            </w:r>
                            <w:r w:rsidRPr="00F601DB">
                              <w:rPr>
                                <w:rFonts w:ascii="Georgia" w:hAnsi="Georgi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vel school of the candidate is required to email this directly to </w:t>
                            </w:r>
                            <w:r w:rsidRPr="008078D0">
                              <w:rPr>
                                <w:rFonts w:ascii="Georgia" w:hAnsi="Georg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reference.fyadmissions</w:t>
                            </w:r>
                            <w:r w:rsidR="0077144A" w:rsidRPr="008078D0">
                              <w:rPr>
                                <w:rFonts w:ascii="Georgia" w:hAnsi="Georg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202</w:t>
                            </w:r>
                            <w:r w:rsidR="008C594B" w:rsidRPr="008078D0">
                              <w:rPr>
                                <w:rFonts w:ascii="Georgia" w:hAnsi="Georg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6</w:t>
                            </w:r>
                            <w:r w:rsidRPr="008078D0">
                              <w:rPr>
                                <w:rFonts w:ascii="Georgia" w:hAnsi="Georg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@kgs.edu.p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CA6B8" id="_x0000_s1047" type="#_x0000_t202" style="position:absolute;left:0;text-align:left;margin-left:75pt;margin-top:10.1pt;width:5in;height:47.2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" strokecolor="black [3213]" strokeweight=".25pt">
                <v:textbox>
                  <w:txbxContent>
                    <w:p w14:paraId="149B86A8" w14:textId="0DC3E87E" w:rsidR="00F77649" w:rsidRPr="00F601DB" w:rsidRDefault="00F601DB" w:rsidP="00F601DB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0"/>
                          <w:szCs w:val="20"/>
                        </w:rPr>
                      </w:pPr>
                      <w:r w:rsidRPr="00F601DB">
                        <w:rPr>
                          <w:rFonts w:ascii="Georgia" w:hAnsi="Georgia"/>
                          <w:b/>
                          <w:bCs/>
                          <w:sz w:val="20"/>
                          <w:szCs w:val="20"/>
                        </w:rPr>
                        <w:t>In order to keep t</w:t>
                      </w:r>
                      <w:r w:rsidR="005E6BE6">
                        <w:rPr>
                          <w:rFonts w:ascii="Georgia" w:hAnsi="Georgia"/>
                          <w:b/>
                          <w:bCs/>
                          <w:sz w:val="20"/>
                          <w:szCs w:val="20"/>
                        </w:rPr>
                        <w:t>his report confidential, the O L</w:t>
                      </w:r>
                      <w:r w:rsidRPr="00F601DB">
                        <w:rPr>
                          <w:rFonts w:ascii="Georgia" w:hAnsi="Georgia"/>
                          <w:b/>
                          <w:bCs/>
                          <w:sz w:val="20"/>
                          <w:szCs w:val="20"/>
                        </w:rPr>
                        <w:t xml:space="preserve">evel school of the candidate is required to email this directly to </w:t>
                      </w:r>
                      <w:r w:rsidRPr="008078D0">
                        <w:rPr>
                          <w:rFonts w:ascii="Georgia" w:hAnsi="Georgia"/>
                          <w:b/>
                          <w:bCs/>
                          <w:color w:val="0070C0"/>
                          <w:sz w:val="20"/>
                          <w:szCs w:val="20"/>
                        </w:rPr>
                        <w:t>reference.fyadmissions</w:t>
                      </w:r>
                      <w:r w:rsidR="0077144A" w:rsidRPr="008078D0">
                        <w:rPr>
                          <w:rFonts w:ascii="Georgia" w:hAnsi="Georgia"/>
                          <w:b/>
                          <w:bCs/>
                          <w:color w:val="0070C0"/>
                          <w:sz w:val="20"/>
                          <w:szCs w:val="20"/>
                        </w:rPr>
                        <w:t>202</w:t>
                      </w:r>
                      <w:r w:rsidR="008C594B" w:rsidRPr="008078D0">
                        <w:rPr>
                          <w:rFonts w:ascii="Georgia" w:hAnsi="Georgia"/>
                          <w:b/>
                          <w:bCs/>
                          <w:color w:val="0070C0"/>
                          <w:sz w:val="20"/>
                          <w:szCs w:val="20"/>
                        </w:rPr>
                        <w:t>6</w:t>
                      </w:r>
                      <w:r w:rsidRPr="008078D0">
                        <w:rPr>
                          <w:rFonts w:ascii="Georgia" w:hAnsi="Georgia"/>
                          <w:b/>
                          <w:bCs/>
                          <w:color w:val="0070C0"/>
                          <w:sz w:val="20"/>
                          <w:szCs w:val="20"/>
                        </w:rPr>
                        <w:t>@kgs.edu.p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B2D63" w:rsidRPr="00A95D02" w:rsidSect="003B3457">
      <w:headerReference w:type="default" r:id="rId7"/>
      <w:pgSz w:w="12240" w:h="15840"/>
      <w:pgMar w:top="1440" w:right="1440" w:bottom="72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F9712" w14:textId="77777777" w:rsidR="00BC06F4" w:rsidRDefault="00BC06F4" w:rsidP="00A95D02">
      <w:pPr>
        <w:spacing w:after="0" w:line="240" w:lineRule="auto"/>
      </w:pPr>
      <w:r>
        <w:separator/>
      </w:r>
    </w:p>
  </w:endnote>
  <w:endnote w:type="continuationSeparator" w:id="0">
    <w:p w14:paraId="17DE8AC5" w14:textId="77777777" w:rsidR="00BC06F4" w:rsidRDefault="00BC06F4" w:rsidP="00A95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F5264" w14:textId="77777777" w:rsidR="00BC06F4" w:rsidRDefault="00BC06F4" w:rsidP="00A95D02">
      <w:pPr>
        <w:spacing w:after="0" w:line="240" w:lineRule="auto"/>
      </w:pPr>
      <w:r>
        <w:separator/>
      </w:r>
    </w:p>
  </w:footnote>
  <w:footnote w:type="continuationSeparator" w:id="0">
    <w:p w14:paraId="43A41397" w14:textId="77777777" w:rsidR="00BC06F4" w:rsidRDefault="00BC06F4" w:rsidP="00A95D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A613A" w14:textId="77777777" w:rsidR="00A95D02" w:rsidRPr="003B3457" w:rsidRDefault="00A95D02" w:rsidP="003B3457">
    <w:pPr>
      <w:pStyle w:val="Header"/>
      <w:tabs>
        <w:tab w:val="left" w:pos="2925"/>
      </w:tabs>
      <w:rPr>
        <w:rFonts w:ascii="Georgia" w:hAnsi="Georgia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AEB77ED" wp14:editId="1664B4F6">
          <wp:simplePos x="0" y="0"/>
          <wp:positionH relativeFrom="column">
            <wp:posOffset>-666750</wp:posOffset>
          </wp:positionH>
          <wp:positionV relativeFrom="paragraph">
            <wp:posOffset>-390525</wp:posOffset>
          </wp:positionV>
          <wp:extent cx="552450" cy="737249"/>
          <wp:effectExtent l="0" t="0" r="0" b="571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GS New Logo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372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3457">
      <w:tab/>
    </w:r>
    <w:r w:rsidR="003B3457">
      <w:tab/>
    </w:r>
    <w:r w:rsidR="003B3457" w:rsidRPr="003B3457">
      <w:rPr>
        <w:rFonts w:ascii="Georgia" w:hAnsi="Georgia"/>
      </w:rPr>
      <w:t>KARACHI GRAMMAR SCHOOL</w:t>
    </w:r>
  </w:p>
  <w:p w14:paraId="6DB0A8A9" w14:textId="2DB719BA" w:rsidR="003B3457" w:rsidRDefault="003B3457" w:rsidP="00404800">
    <w:pPr>
      <w:pStyle w:val="Header"/>
      <w:rPr>
        <w:rFonts w:ascii="Georgia" w:hAnsi="Georgia"/>
        <w:u w:val="single"/>
      </w:rPr>
    </w:pPr>
    <w:r w:rsidRPr="003B3457">
      <w:rPr>
        <w:rFonts w:ascii="Georgia" w:hAnsi="Georgia"/>
      </w:rPr>
      <w:tab/>
    </w:r>
    <w:r w:rsidRPr="003B3457">
      <w:rPr>
        <w:rFonts w:ascii="Georgia" w:hAnsi="Georgia"/>
        <w:u w:val="single"/>
      </w:rPr>
      <w:t>First Year A Level Admission 202</w:t>
    </w:r>
    <w:r w:rsidR="00BD1BB2">
      <w:rPr>
        <w:rFonts w:ascii="Georgia" w:hAnsi="Georgia"/>
        <w:u w:val="single"/>
      </w:rPr>
      <w:t>6</w:t>
    </w:r>
    <w:r w:rsidR="00404800">
      <w:rPr>
        <w:rFonts w:ascii="Georgia" w:hAnsi="Georgia"/>
        <w:u w:val="single"/>
      </w:rPr>
      <w:t>-2</w:t>
    </w:r>
    <w:r w:rsidR="00BD1BB2">
      <w:rPr>
        <w:rFonts w:ascii="Georgia" w:hAnsi="Georgia"/>
        <w:u w:val="single"/>
      </w:rPr>
      <w:t>7</w:t>
    </w:r>
  </w:p>
  <w:p w14:paraId="2D435D3F" w14:textId="77777777" w:rsidR="002A7A49" w:rsidRPr="00254111" w:rsidRDefault="002A7A49" w:rsidP="003B3457">
    <w:pPr>
      <w:pStyle w:val="Header"/>
      <w:rPr>
        <w:rFonts w:ascii="Georgia" w:hAnsi="Georgia"/>
        <w:sz w:val="12"/>
        <w:szCs w:val="12"/>
        <w:u w:val="single"/>
      </w:rPr>
    </w:pPr>
  </w:p>
  <w:p w14:paraId="0C5D0B7D" w14:textId="77777777" w:rsidR="003B3457" w:rsidRPr="003B3457" w:rsidRDefault="002A7A49" w:rsidP="002A7A49">
    <w:pPr>
      <w:pStyle w:val="Header"/>
      <w:jc w:val="center"/>
      <w:rPr>
        <w:rFonts w:ascii="Georgia" w:hAnsi="Georgia"/>
        <w:sz w:val="20"/>
        <w:szCs w:val="20"/>
        <w:u w:val="single"/>
      </w:rPr>
    </w:pPr>
    <w:r w:rsidRPr="002A7A49">
      <w:rPr>
        <w:rFonts w:ascii="Georgia" w:hAnsi="Georgia"/>
      </w:rPr>
      <w:t>Principal’s Confidential Report for A Level Ad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F4D5C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F77EC2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C52561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4D2B32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7B3127"/>
    <w:multiLevelType w:val="hybridMultilevel"/>
    <w:tmpl w:val="4F027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E1D17"/>
    <w:multiLevelType w:val="hybridMultilevel"/>
    <w:tmpl w:val="6BD65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470CCD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FE57DCE"/>
    <w:multiLevelType w:val="hybridMultilevel"/>
    <w:tmpl w:val="A7B6A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A0899"/>
    <w:multiLevelType w:val="hybridMultilevel"/>
    <w:tmpl w:val="73D677A6"/>
    <w:lvl w:ilvl="0" w:tplc="EEB09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38369155">
    <w:abstractNumId w:val="4"/>
  </w:num>
  <w:num w:numId="2" w16cid:durableId="869146609">
    <w:abstractNumId w:val="6"/>
  </w:num>
  <w:num w:numId="3" w16cid:durableId="1322277229">
    <w:abstractNumId w:val="1"/>
  </w:num>
  <w:num w:numId="4" w16cid:durableId="928738074">
    <w:abstractNumId w:val="3"/>
  </w:num>
  <w:num w:numId="5" w16cid:durableId="609314801">
    <w:abstractNumId w:val="0"/>
  </w:num>
  <w:num w:numId="6" w16cid:durableId="1148785472">
    <w:abstractNumId w:val="7"/>
  </w:num>
  <w:num w:numId="7" w16cid:durableId="1331177916">
    <w:abstractNumId w:val="2"/>
  </w:num>
  <w:num w:numId="8" w16cid:durableId="1152673965">
    <w:abstractNumId w:val="8"/>
  </w:num>
  <w:num w:numId="9" w16cid:durableId="21251551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NTIzMzQ2srQwNzRR0lEKTi0uzszPAykwrQUAVckFaiwAAAA="/>
  </w:docVars>
  <w:rsids>
    <w:rsidRoot w:val="00A95D02"/>
    <w:rsid w:val="00024ECA"/>
    <w:rsid w:val="00030AD3"/>
    <w:rsid w:val="00053379"/>
    <w:rsid w:val="00073E7B"/>
    <w:rsid w:val="00082E70"/>
    <w:rsid w:val="000B0BF3"/>
    <w:rsid w:val="000B681E"/>
    <w:rsid w:val="00100B55"/>
    <w:rsid w:val="00173F47"/>
    <w:rsid w:val="001A21B7"/>
    <w:rsid w:val="001C37C7"/>
    <w:rsid w:val="001E1C00"/>
    <w:rsid w:val="001F681B"/>
    <w:rsid w:val="0022284D"/>
    <w:rsid w:val="00254111"/>
    <w:rsid w:val="00255920"/>
    <w:rsid w:val="002A7A49"/>
    <w:rsid w:val="00314B4A"/>
    <w:rsid w:val="00323817"/>
    <w:rsid w:val="00382D76"/>
    <w:rsid w:val="00395D41"/>
    <w:rsid w:val="003A49D7"/>
    <w:rsid w:val="003B3457"/>
    <w:rsid w:val="003F1878"/>
    <w:rsid w:val="00404800"/>
    <w:rsid w:val="00414B6E"/>
    <w:rsid w:val="004704AF"/>
    <w:rsid w:val="00475664"/>
    <w:rsid w:val="00493CC3"/>
    <w:rsid w:val="00514F77"/>
    <w:rsid w:val="00572D82"/>
    <w:rsid w:val="005E6BE6"/>
    <w:rsid w:val="005E7403"/>
    <w:rsid w:val="00600687"/>
    <w:rsid w:val="00643C28"/>
    <w:rsid w:val="006630FA"/>
    <w:rsid w:val="006A224B"/>
    <w:rsid w:val="006B2D63"/>
    <w:rsid w:val="00737B89"/>
    <w:rsid w:val="007507B3"/>
    <w:rsid w:val="0077144A"/>
    <w:rsid w:val="007C1C4C"/>
    <w:rsid w:val="008078D0"/>
    <w:rsid w:val="008128A4"/>
    <w:rsid w:val="0082404F"/>
    <w:rsid w:val="008761A5"/>
    <w:rsid w:val="008A09FB"/>
    <w:rsid w:val="008C594B"/>
    <w:rsid w:val="008D3972"/>
    <w:rsid w:val="008F1308"/>
    <w:rsid w:val="009A22CA"/>
    <w:rsid w:val="009B3AB1"/>
    <w:rsid w:val="00A06D05"/>
    <w:rsid w:val="00A11EA3"/>
    <w:rsid w:val="00A94B0D"/>
    <w:rsid w:val="00A95D02"/>
    <w:rsid w:val="00AA081F"/>
    <w:rsid w:val="00AC4402"/>
    <w:rsid w:val="00AE0FF6"/>
    <w:rsid w:val="00AE4D7A"/>
    <w:rsid w:val="00AF4AF3"/>
    <w:rsid w:val="00B25D2E"/>
    <w:rsid w:val="00BC06F4"/>
    <w:rsid w:val="00BC431B"/>
    <w:rsid w:val="00BD1BB2"/>
    <w:rsid w:val="00BE79AD"/>
    <w:rsid w:val="00BF0BDA"/>
    <w:rsid w:val="00C153AA"/>
    <w:rsid w:val="00C41DEC"/>
    <w:rsid w:val="00C44433"/>
    <w:rsid w:val="00C7709C"/>
    <w:rsid w:val="00C9483C"/>
    <w:rsid w:val="00CD447E"/>
    <w:rsid w:val="00D00B5B"/>
    <w:rsid w:val="00D40623"/>
    <w:rsid w:val="00E96373"/>
    <w:rsid w:val="00F15A1C"/>
    <w:rsid w:val="00F601DB"/>
    <w:rsid w:val="00F7650C"/>
    <w:rsid w:val="00F77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1DC45"/>
  <w15:docId w15:val="{836DAD08-D4E8-464B-9DCB-4A342FC8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95D0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5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D02"/>
  </w:style>
  <w:style w:type="paragraph" w:styleId="Footer">
    <w:name w:val="footer"/>
    <w:basedOn w:val="Normal"/>
    <w:link w:val="FooterChar"/>
    <w:uiPriority w:val="99"/>
    <w:unhideWhenUsed/>
    <w:rsid w:val="00A95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D02"/>
  </w:style>
  <w:style w:type="paragraph" w:styleId="BalloonText">
    <w:name w:val="Balloon Text"/>
    <w:basedOn w:val="Normal"/>
    <w:link w:val="BalloonTextChar"/>
    <w:uiPriority w:val="99"/>
    <w:semiHidden/>
    <w:unhideWhenUsed/>
    <w:rsid w:val="00A95D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7403"/>
    <w:pPr>
      <w:ind w:left="720"/>
      <w:contextualSpacing/>
    </w:pPr>
  </w:style>
  <w:style w:type="table" w:styleId="TableGrid">
    <w:name w:val="Table Grid"/>
    <w:basedOn w:val="TableNormal"/>
    <w:uiPriority w:val="59"/>
    <w:rsid w:val="00F15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dassir</dc:creator>
  <cp:lastModifiedBy>Mudassir</cp:lastModifiedBy>
  <cp:revision>20</cp:revision>
  <cp:lastPrinted>2024-11-29T09:31:00Z</cp:lastPrinted>
  <dcterms:created xsi:type="dcterms:W3CDTF">2024-01-08T07:44:00Z</dcterms:created>
  <dcterms:modified xsi:type="dcterms:W3CDTF">2025-12-08T10:20:00Z</dcterms:modified>
</cp:coreProperties>
</file>